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672CF3" w14:textId="77777777" w:rsidR="004F442C" w:rsidRPr="00933F76" w:rsidRDefault="004F442C" w:rsidP="003239B6">
      <w:pPr>
        <w:jc w:val="center"/>
        <w:rPr>
          <w:rFonts w:ascii="Arial" w:hAnsi="Arial" w:cs="Arial"/>
          <w:sz w:val="16"/>
          <w:szCs w:val="16"/>
        </w:rPr>
      </w:pPr>
    </w:p>
    <w:p w14:paraId="7F34473B" w14:textId="4429C8BF" w:rsidR="004F442C" w:rsidRPr="00E01B9C" w:rsidRDefault="004F442C" w:rsidP="00E01B9C">
      <w:pPr>
        <w:pStyle w:val="Heading1"/>
        <w:jc w:val="center"/>
        <w:rPr>
          <w:color w:val="auto"/>
        </w:rPr>
      </w:pPr>
      <w:r w:rsidRPr="00E01B9C">
        <w:rPr>
          <w:color w:val="auto"/>
        </w:rPr>
        <w:t xml:space="preserve">Implementation Council for </w:t>
      </w:r>
      <w:r w:rsidR="00541091" w:rsidRPr="00E01B9C">
        <w:rPr>
          <w:color w:val="auto"/>
        </w:rPr>
        <w:t>One Care</w:t>
      </w:r>
      <w:r w:rsidR="00E01B9C" w:rsidRPr="00E01B9C">
        <w:rPr>
          <w:color w:val="auto"/>
        </w:rPr>
        <w:t xml:space="preserve"> Form</w:t>
      </w:r>
    </w:p>
    <w:p w14:paraId="139DA44A" w14:textId="77777777" w:rsidR="004F442C" w:rsidRPr="00CE6727" w:rsidRDefault="005035DA">
      <w:pPr>
        <w:rPr>
          <w:rFonts w:ascii="Arial" w:hAnsi="Arial" w:cs="Arial"/>
          <w:b/>
          <w:sz w:val="16"/>
          <w:szCs w:val="16"/>
        </w:rPr>
      </w:pPr>
      <w:r>
        <w:rPr>
          <w:noProof/>
        </w:rPr>
        <mc:AlternateContent>
          <mc:Choice Requires="wps">
            <w:drawing>
              <wp:inline distT="0" distB="0" distL="0" distR="0" wp14:anchorId="61F9E0D6" wp14:editId="4A3352A0">
                <wp:extent cx="6989445" cy="2560955"/>
                <wp:effectExtent l="0" t="0" r="20955" b="10795"/>
                <wp:docPr id="4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9445" cy="2560955"/>
                        </a:xfrm>
                        <a:prstGeom prst="rect">
                          <a:avLst/>
                        </a:prstGeom>
                        <a:solidFill>
                          <a:srgbClr val="D8D8D8">
                            <a:alpha val="41176"/>
                          </a:srgbClr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FBE252" w14:textId="364C3E9C" w:rsidR="0073675B" w:rsidRPr="00924440" w:rsidRDefault="00AE1AC6" w:rsidP="0073675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The Implementation Council is a committee convened by the Massachusetts Executive Office of Health and Human Services (EOHHS) to provide input to and monitoring of One Care.  </w:t>
                            </w:r>
                            <w:r w:rsidR="006C43AE" w:rsidRPr="00924440">
                              <w:rPr>
                                <w:rStyle w:val="CommentReference"/>
                                <w:rFonts w:ascii="Arial" w:hAnsi="Arial" w:cs="Arial"/>
                                <w:sz w:val="22"/>
                                <w:szCs w:val="22"/>
                              </w:rPr>
                              <w:t>The purpose of One Care is to</w:t>
                            </w:r>
                            <w:r w:rsidR="007438CF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mprove quality of care and reduce health disparities, improve health and functional outcomes, and contain health care costs for Dual Eligibles.</w:t>
                            </w:r>
                            <w:r w:rsidR="007438CF" w:rsidRPr="00924440">
                              <w:rPr>
                                <w:rStyle w:val="CommentReference"/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The Council will </w:t>
                            </w:r>
                            <w:r w:rsidR="00D14EE5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for an initial term of two years</w:t>
                            </w:r>
                            <w:r w:rsidR="00D14EE5">
                              <w:rPr>
                                <w:rStyle w:val="CommentReference"/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  <w:r w:rsidR="007C3B2B">
                              <w:rPr>
                                <w:rStyle w:val="CommentReference"/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3675B" w:rsidRPr="00924440">
                              <w:rPr>
                                <w:rStyle w:val="CommentReference"/>
                                <w:rFonts w:ascii="Arial" w:hAnsi="Arial" w:cs="Arial"/>
                                <w:sz w:val="22"/>
                                <w:szCs w:val="22"/>
                              </w:rPr>
                              <w:t>EOHHS has sole discretion to extend the contract</w:t>
                            </w:r>
                            <w:r w:rsidR="006C43AE" w:rsidRPr="00924440">
                              <w:rPr>
                                <w:rStyle w:val="CommentReference"/>
                                <w:rFonts w:ascii="Arial" w:hAnsi="Arial" w:cs="Arial"/>
                                <w:sz w:val="22"/>
                                <w:szCs w:val="22"/>
                              </w:rPr>
                              <w:t>s for Implementation Council members</w:t>
                            </w:r>
                            <w:r w:rsidR="0073675B" w:rsidRPr="00924440">
                              <w:rPr>
                                <w:rStyle w:val="CommentReference"/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for up to an additional 2 years for any increment of time.</w:t>
                            </w:r>
                          </w:p>
                          <w:p w14:paraId="2826286D" w14:textId="77777777" w:rsidR="009261D8" w:rsidRPr="00924440" w:rsidRDefault="009261D8" w:rsidP="000C3880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5AE99FC2" w14:textId="77777777" w:rsidR="00AE1AC6" w:rsidRPr="00924440" w:rsidRDefault="00AE1AC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For more information, see “Frequently Asked Questions about the Implementation Council,” at </w:t>
                            </w:r>
                            <w:hyperlink r:id="rId8" w:tooltip="This website contains information about the One Care program." w:history="1">
                              <w:r w:rsidR="00B73A30" w:rsidRPr="00924440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z w:val="22"/>
                                  <w:szCs w:val="22"/>
                                </w:rPr>
                                <w:t>www.mass.gov/one-care</w:t>
                              </w:r>
                            </w:hyperlink>
                            <w:r w:rsidR="00446233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under </w:t>
                            </w:r>
                            <w:r w:rsidR="004628E4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“One Care </w:t>
                            </w:r>
                            <w:r w:rsidR="00B73A30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mplementation Council,</w:t>
                            </w:r>
                            <w:r w:rsidR="004628E4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”</w:t>
                            </w:r>
                            <w:r w:rsidR="00B73A30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628E4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in </w:t>
                            </w:r>
                            <w:r w:rsidR="00B73A30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“Notice of Opportunity to Join the One Care Implementation Council” </w:t>
                            </w:r>
                            <w:r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  <w:u w:val="single"/>
                              </w:rPr>
                              <w:t>or</w:t>
                            </w:r>
                            <w:r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on COMMBUYS (</w:t>
                            </w:r>
                            <w:hyperlink r:id="rId9" w:tooltip="COMMBUYS is the only official procurement record system for the Commonwealth of Massachusetts' Executive Departments." w:history="1">
                              <w:r w:rsidR="00630F5C" w:rsidRPr="00924440">
                                <w:rPr>
                                  <w:rStyle w:val="Hyperlink"/>
                                  <w:rFonts w:ascii="Arial" w:hAnsi="Arial" w:cs="Arial"/>
                                  <w:sz w:val="22"/>
                                  <w:szCs w:val="22"/>
                                </w:rPr>
                                <w:t>www.commbuys.com</w:t>
                              </w:r>
                            </w:hyperlink>
                            <w:r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)</w:t>
                            </w:r>
                            <w:r w:rsidR="00630F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  <w:r w:rsidR="00A54F5D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bookmarkStart w:id="0" w:name="OLE_LINK1"/>
                            <w:r w:rsidR="007C67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[</w:t>
                            </w:r>
                            <w:r w:rsidR="00C62E86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Directions for accessing the documents through </w:t>
                            </w:r>
                            <w:r w:rsidR="00F030F6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COMMBUYS: </w:t>
                            </w:r>
                            <w:r w:rsidR="00630F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(1) Scroll down to the bottom of the COMMBUYS home page </w:t>
                            </w:r>
                            <w:r w:rsidR="006F1CB1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nd click on “Contract and Bid S</w:t>
                            </w:r>
                            <w:r w:rsidR="00630F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arch</w:t>
                            </w:r>
                            <w:r w:rsidR="007C67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  <w:r w:rsidR="00630F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” (2) </w:t>
                            </w:r>
                            <w:r w:rsidR="007C67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O</w:t>
                            </w:r>
                            <w:r w:rsidR="00A54F5D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n</w:t>
                            </w:r>
                            <w:r w:rsidR="00630F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the </w:t>
                            </w:r>
                            <w:r w:rsidR="00A54F5D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next </w:t>
                            </w:r>
                            <w:r w:rsidR="00630F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age click on Bids</w:t>
                            </w:r>
                            <w:r w:rsidR="007C67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  <w:r w:rsidR="00630F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(3)</w:t>
                            </w:r>
                            <w:r w:rsidR="00A54F5D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C67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O</w:t>
                            </w:r>
                            <w:r w:rsidR="00630F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n the Advanced Search page </w:t>
                            </w:r>
                            <w:r w:rsidR="00A54F5D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enter the keyword </w:t>
                            </w:r>
                            <w:r w:rsidR="007C008E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“</w:t>
                            </w:r>
                            <w:r w:rsidR="00A54F5D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mplementation</w:t>
                            </w:r>
                            <w:r w:rsidR="007C008E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”</w:t>
                            </w:r>
                            <w:r w:rsidR="00A54F5D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30F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in </w:t>
                            </w:r>
                            <w:r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e Bid Description field</w:t>
                            </w:r>
                            <w:r w:rsidR="007C67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;</w:t>
                            </w:r>
                            <w:r w:rsidR="00630F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54F5D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from the dropdown menu in the Organization field select 1039-Executive Office of Health and Human Services</w:t>
                            </w:r>
                            <w:r w:rsidR="007C67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;</w:t>
                            </w:r>
                            <w:r w:rsidR="00A54F5D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click on “</w:t>
                            </w:r>
                            <w:r w:rsidR="00C8136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Find I</w:t>
                            </w:r>
                            <w:r w:rsidR="00A54F5D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</w:t>
                            </w:r>
                            <w:r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  <w:r w:rsidR="00A54F5D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” </w:t>
                            </w:r>
                            <w:r w:rsidR="007C67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(4</w:t>
                            </w:r>
                            <w:r w:rsidR="00A54F5D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="00C611B6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e link for the relevant documents should be at or very near the top of the list. Click on that link</w:t>
                            </w:r>
                            <w:r w:rsidR="00A54F5D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  <w:r w:rsidR="007C675C" w:rsidRPr="0092444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]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1F9E0D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550.35pt;height:20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" fillcolor="#d8d8d8" strokeweight="1pt">
                <v:fill opacity="26985f"/>
                <v:textbox style="mso-fit-shape-to-text:t">
                  <w:txbxContent>
                    <w:p w14:paraId="26FBE252" w14:textId="364C3E9C" w:rsidR="0073675B" w:rsidRPr="00924440" w:rsidRDefault="00AE1AC6" w:rsidP="0073675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The Implementation Council is a committee convened by the Massachusetts Executive Office of Health and Human Services (EOHHS) to provide input to and monitoring of One Care.  </w:t>
                      </w:r>
                      <w:r w:rsidR="006C43AE" w:rsidRPr="00924440">
                        <w:rPr>
                          <w:rStyle w:val="CommentReference"/>
                          <w:rFonts w:ascii="Arial" w:hAnsi="Arial" w:cs="Arial"/>
                          <w:sz w:val="22"/>
                          <w:szCs w:val="22"/>
                        </w:rPr>
                        <w:t>The purpose of One Care is to</w:t>
                      </w:r>
                      <w:r w:rsidR="007438CF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improve quality of care and reduce health disparities, improve health and functional outcomes, and contain health care costs for Dual Eligibles.</w:t>
                      </w:r>
                      <w:r w:rsidR="007438CF" w:rsidRPr="00924440">
                        <w:rPr>
                          <w:rStyle w:val="CommentReference"/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The Council will </w:t>
                      </w:r>
                      <w:r w:rsidR="00D14EE5">
                        <w:rPr>
                          <w:rFonts w:ascii="Arial" w:hAnsi="Arial" w:cs="Arial"/>
                          <w:sz w:val="22"/>
                          <w:szCs w:val="22"/>
                        </w:rPr>
                        <w:t>for an initial term of two years</w:t>
                      </w:r>
                      <w:r w:rsidR="00D14EE5">
                        <w:rPr>
                          <w:rStyle w:val="CommentReference"/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  <w:r w:rsidR="007C3B2B">
                        <w:rPr>
                          <w:rStyle w:val="CommentReference"/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="0073675B" w:rsidRPr="00924440">
                        <w:rPr>
                          <w:rStyle w:val="CommentReference"/>
                          <w:rFonts w:ascii="Arial" w:hAnsi="Arial" w:cs="Arial"/>
                          <w:sz w:val="22"/>
                          <w:szCs w:val="22"/>
                        </w:rPr>
                        <w:t>EOHHS has sole discretion to extend the contract</w:t>
                      </w:r>
                      <w:r w:rsidR="006C43AE" w:rsidRPr="00924440">
                        <w:rPr>
                          <w:rStyle w:val="CommentReference"/>
                          <w:rFonts w:ascii="Arial" w:hAnsi="Arial" w:cs="Arial"/>
                          <w:sz w:val="22"/>
                          <w:szCs w:val="22"/>
                        </w:rPr>
                        <w:t>s for Implementation Council members</w:t>
                      </w:r>
                      <w:r w:rsidR="0073675B" w:rsidRPr="00924440">
                        <w:rPr>
                          <w:rStyle w:val="CommentReference"/>
                          <w:rFonts w:ascii="Arial" w:hAnsi="Arial" w:cs="Arial"/>
                          <w:sz w:val="22"/>
                          <w:szCs w:val="22"/>
                        </w:rPr>
                        <w:t xml:space="preserve"> for up to an additional 2 years for any increment of time.</w:t>
                      </w:r>
                    </w:p>
                    <w:p w14:paraId="2826286D" w14:textId="77777777" w:rsidR="009261D8" w:rsidRPr="00924440" w:rsidRDefault="009261D8" w:rsidP="000C3880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5AE99FC2" w14:textId="77777777" w:rsidR="00AE1AC6" w:rsidRPr="00924440" w:rsidRDefault="00AE1AC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For more information, see “Frequently Asked Questions about the Implementation Council,” at </w:t>
                      </w:r>
                      <w:hyperlink r:id="rId10" w:tooltip="This website contains information about the One Care program." w:history="1">
                        <w:r w:rsidR="00B73A30" w:rsidRPr="00924440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</w:rPr>
                          <w:t>www.mass.gov/one-care</w:t>
                        </w:r>
                      </w:hyperlink>
                      <w:r w:rsidR="00446233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under </w:t>
                      </w:r>
                      <w:r w:rsidR="004628E4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“One Care </w:t>
                      </w:r>
                      <w:r w:rsidR="00B73A30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Implementation Council,</w:t>
                      </w:r>
                      <w:r w:rsidR="004628E4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”</w:t>
                      </w:r>
                      <w:r w:rsidR="00B73A30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="004628E4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in </w:t>
                      </w:r>
                      <w:r w:rsidR="00B73A30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“Notice of Opportunity to Join the One Care Implementation Council” </w:t>
                      </w:r>
                      <w:r w:rsidRPr="00924440">
                        <w:rPr>
                          <w:rFonts w:ascii="Arial" w:hAnsi="Arial" w:cs="Arial"/>
                          <w:sz w:val="22"/>
                          <w:szCs w:val="22"/>
                          <w:u w:val="single"/>
                        </w:rPr>
                        <w:t>or</w:t>
                      </w:r>
                      <w:r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on COMMBUYS (</w:t>
                      </w:r>
                      <w:hyperlink r:id="rId11" w:tooltip="COMMBUYS is the only official procurement record system for the Commonwealth of Massachusetts' Executive Departments." w:history="1">
                        <w:r w:rsidR="00630F5C" w:rsidRPr="00924440">
                          <w:rPr>
                            <w:rStyle w:val="Hyperlink"/>
                            <w:rFonts w:ascii="Arial" w:hAnsi="Arial" w:cs="Arial"/>
                            <w:sz w:val="22"/>
                            <w:szCs w:val="22"/>
                          </w:rPr>
                          <w:t>www.commbuys.com</w:t>
                        </w:r>
                      </w:hyperlink>
                      <w:r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)</w:t>
                      </w:r>
                      <w:r w:rsidR="00630F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  <w:r w:rsidR="00A54F5D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bookmarkStart w:id="1" w:name="OLE_LINK1"/>
                      <w:r w:rsidR="007C67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[</w:t>
                      </w:r>
                      <w:r w:rsidR="00C62E86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Directions for accessing the documents through </w:t>
                      </w:r>
                      <w:r w:rsidR="00F030F6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COMMBUYS: </w:t>
                      </w:r>
                      <w:r w:rsidR="00630F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(1) Scroll down to the bottom of the COMMBUYS home page </w:t>
                      </w:r>
                      <w:r w:rsidR="006F1CB1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and click on “Contract and Bid S</w:t>
                      </w:r>
                      <w:r w:rsidR="00630F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earch</w:t>
                      </w:r>
                      <w:r w:rsidR="007C67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  <w:r w:rsidR="00630F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” (2) </w:t>
                      </w:r>
                      <w:r w:rsidR="007C67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O</w:t>
                      </w:r>
                      <w:r w:rsidR="00A54F5D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n</w:t>
                      </w:r>
                      <w:r w:rsidR="00630F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the </w:t>
                      </w:r>
                      <w:r w:rsidR="00A54F5D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next </w:t>
                      </w:r>
                      <w:r w:rsidR="00630F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page click on Bids</w:t>
                      </w:r>
                      <w:r w:rsidR="007C67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  <w:r w:rsidR="00630F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(3)</w:t>
                      </w:r>
                      <w:r w:rsidR="00A54F5D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="007C67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O</w:t>
                      </w:r>
                      <w:r w:rsidR="00630F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n the Advanced Search page </w:t>
                      </w:r>
                      <w:r w:rsidR="00A54F5D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enter the keyword </w:t>
                      </w:r>
                      <w:r w:rsidR="007C008E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“</w:t>
                      </w:r>
                      <w:r w:rsidR="00A54F5D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Implementation</w:t>
                      </w:r>
                      <w:r w:rsidR="007C008E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”</w:t>
                      </w:r>
                      <w:r w:rsidR="00A54F5D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="00630F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in </w:t>
                      </w:r>
                      <w:r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the Bid Description field</w:t>
                      </w:r>
                      <w:r w:rsidR="007C67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;</w:t>
                      </w:r>
                      <w:r w:rsidR="00630F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="00A54F5D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from the dropdown menu in the Organization field select 1039-Executive Office of Health and Human Services</w:t>
                      </w:r>
                      <w:r w:rsidR="007C67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;</w:t>
                      </w:r>
                      <w:r w:rsidR="00A54F5D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click on “</w:t>
                      </w:r>
                      <w:r w:rsidR="00C8136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Find I</w:t>
                      </w:r>
                      <w:r w:rsidR="00A54F5D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t</w:t>
                      </w:r>
                      <w:r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  <w:r w:rsidR="00A54F5D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” </w:t>
                      </w:r>
                      <w:r w:rsidR="007C67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(4</w:t>
                      </w:r>
                      <w:r w:rsidR="00A54F5D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) </w:t>
                      </w:r>
                      <w:r w:rsidR="00C611B6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The link for the relevant documents should be at or very near the top of the list. Click on that link</w:t>
                      </w:r>
                      <w:r w:rsidR="00A54F5D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  <w:r w:rsidR="007C675C" w:rsidRPr="00924440">
                        <w:rPr>
                          <w:rFonts w:ascii="Arial" w:hAnsi="Arial" w:cs="Arial"/>
                          <w:sz w:val="22"/>
                          <w:szCs w:val="22"/>
                        </w:rPr>
                        <w:t>]</w:t>
                      </w:r>
                      <w:bookmarkEnd w:id="1"/>
                    </w:p>
                  </w:txbxContent>
                </v:textbox>
                <w10:anchorlock/>
              </v:shape>
            </w:pict>
          </mc:Fallback>
        </mc:AlternateContent>
      </w:r>
    </w:p>
    <w:p w14:paraId="21B4561E" w14:textId="77777777" w:rsidR="00EF3115" w:rsidRDefault="00EF3115">
      <w:pPr>
        <w:rPr>
          <w:rFonts w:ascii="Arial" w:hAnsi="Arial" w:cs="Arial"/>
          <w:b/>
        </w:rPr>
      </w:pPr>
    </w:p>
    <w:p w14:paraId="1E588F52" w14:textId="32BCA62D" w:rsidR="004F442C" w:rsidRPr="00553CD3" w:rsidRDefault="004F442C">
      <w:pPr>
        <w:rPr>
          <w:rFonts w:ascii="Arial" w:hAnsi="Arial" w:cs="Arial"/>
          <w:b/>
        </w:rPr>
      </w:pPr>
      <w:r w:rsidRPr="00553CD3">
        <w:rPr>
          <w:rFonts w:ascii="Arial" w:hAnsi="Arial" w:cs="Arial"/>
          <w:b/>
        </w:rPr>
        <w:t xml:space="preserve">ABOUT </w:t>
      </w:r>
      <w:r>
        <w:rPr>
          <w:rFonts w:ascii="Arial" w:hAnsi="Arial" w:cs="Arial"/>
          <w:b/>
        </w:rPr>
        <w:t>YOURSELF</w:t>
      </w:r>
    </w:p>
    <w:p w14:paraId="467F0F23" w14:textId="77777777" w:rsidR="004F442C" w:rsidRPr="00C00822" w:rsidRDefault="004F442C" w:rsidP="00EF3115">
      <w:pPr>
        <w:spacing w:before="240" w:after="120"/>
        <w:rPr>
          <w:rFonts w:ascii="Arial" w:hAnsi="Arial" w:cs="Arial"/>
        </w:rPr>
      </w:pPr>
      <w:r w:rsidRPr="00101A30">
        <w:rPr>
          <w:rFonts w:ascii="Arial" w:hAnsi="Arial" w:cs="Arial"/>
          <w:b/>
        </w:rPr>
        <w:t xml:space="preserve">Name: </w:t>
      </w:r>
      <w:r w:rsidR="00C00822" w:rsidRPr="00C00822">
        <w:rPr>
          <w:rFonts w:ascii="Arial" w:hAnsi="Arial" w:cs="Arial"/>
          <w:b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="00C00822" w:rsidRPr="00C00822">
        <w:rPr>
          <w:rFonts w:ascii="Arial" w:hAnsi="Arial" w:cs="Arial"/>
          <w:b/>
          <w:u w:val="single"/>
        </w:rPr>
        <w:instrText xml:space="preserve"> FORMTEXT </w:instrText>
      </w:r>
      <w:r w:rsidR="00C00822" w:rsidRPr="00C00822">
        <w:rPr>
          <w:rFonts w:ascii="Arial" w:hAnsi="Arial" w:cs="Arial"/>
          <w:b/>
          <w:u w:val="single"/>
        </w:rPr>
      </w:r>
      <w:r w:rsidR="00C00822" w:rsidRPr="00C00822">
        <w:rPr>
          <w:rFonts w:ascii="Arial" w:hAnsi="Arial" w:cs="Arial"/>
          <w:b/>
          <w:u w:val="single"/>
        </w:rPr>
        <w:fldChar w:fldCharType="separate"/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3" w:name="Text13"/>
      <w:r w:rsidR="00BC2012">
        <w:rPr>
          <w:rFonts w:ascii="Arial" w:hAnsi="Arial" w:cs="Arial"/>
          <w:b/>
          <w:noProof/>
          <w:u w:val="single"/>
        </w:rPr>
        <w:instrText xml:space="preserve"> FORMTEXT </w:instrText>
      </w:r>
      <w:r w:rsidR="00BC2012">
        <w:rPr>
          <w:rFonts w:ascii="Arial" w:hAnsi="Arial" w:cs="Arial"/>
          <w:b/>
          <w:noProof/>
          <w:u w:val="single"/>
        </w:rPr>
      </w:r>
      <w:r w:rsidR="00BC2012">
        <w:rPr>
          <w:rFonts w:ascii="Arial" w:hAnsi="Arial" w:cs="Arial"/>
          <w:b/>
          <w:noProof/>
          <w:u w:val="single"/>
        </w:rPr>
        <w:fldChar w:fldCharType="separate"/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fldChar w:fldCharType="end"/>
      </w:r>
      <w:bookmarkEnd w:id="3"/>
      <w:r w:rsidR="00BC2012">
        <w:rPr>
          <w:rFonts w:ascii="Arial" w:hAnsi="Arial" w:cs="Arial"/>
          <w:b/>
          <w:noProof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4" w:name="Text14"/>
      <w:r w:rsidR="00BC2012">
        <w:rPr>
          <w:rFonts w:ascii="Arial" w:hAnsi="Arial" w:cs="Arial"/>
          <w:b/>
          <w:noProof/>
          <w:u w:val="single"/>
        </w:rPr>
        <w:instrText xml:space="preserve"> FORMTEXT </w:instrText>
      </w:r>
      <w:r w:rsidR="00BC2012">
        <w:rPr>
          <w:rFonts w:ascii="Arial" w:hAnsi="Arial" w:cs="Arial"/>
          <w:b/>
          <w:noProof/>
          <w:u w:val="single"/>
        </w:rPr>
      </w:r>
      <w:r w:rsidR="00BC2012">
        <w:rPr>
          <w:rFonts w:ascii="Arial" w:hAnsi="Arial" w:cs="Arial"/>
          <w:b/>
          <w:noProof/>
          <w:u w:val="single"/>
        </w:rPr>
        <w:fldChar w:fldCharType="separate"/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fldChar w:fldCharType="end"/>
      </w:r>
      <w:bookmarkEnd w:id="4"/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5" w:name="Text16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5"/>
      <w:r w:rsidR="00BC2012">
        <w:rPr>
          <w:rFonts w:ascii="Arial" w:hAnsi="Arial" w:cs="Arial"/>
          <w:b/>
          <w:noProof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6" w:name="Text15"/>
      <w:r w:rsidR="00BC2012">
        <w:rPr>
          <w:rFonts w:ascii="Arial" w:hAnsi="Arial" w:cs="Arial"/>
          <w:b/>
          <w:noProof/>
          <w:u w:val="single"/>
        </w:rPr>
        <w:instrText xml:space="preserve"> FORMTEXT </w:instrText>
      </w:r>
      <w:r w:rsidR="00BC2012">
        <w:rPr>
          <w:rFonts w:ascii="Arial" w:hAnsi="Arial" w:cs="Arial"/>
          <w:b/>
          <w:noProof/>
          <w:u w:val="single"/>
        </w:rPr>
      </w:r>
      <w:r w:rsidR="00BC2012">
        <w:rPr>
          <w:rFonts w:ascii="Arial" w:hAnsi="Arial" w:cs="Arial"/>
          <w:b/>
          <w:noProof/>
          <w:u w:val="single"/>
        </w:rPr>
        <w:fldChar w:fldCharType="separate"/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t> </w:t>
      </w:r>
      <w:r w:rsidR="00BC2012">
        <w:rPr>
          <w:rFonts w:ascii="Arial" w:hAnsi="Arial" w:cs="Arial"/>
          <w:b/>
          <w:noProof/>
          <w:u w:val="single"/>
        </w:rPr>
        <w:fldChar w:fldCharType="end"/>
      </w:r>
      <w:bookmarkEnd w:id="6"/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u w:val="single"/>
        </w:rPr>
        <w:fldChar w:fldCharType="end"/>
      </w:r>
      <w:bookmarkEnd w:id="2"/>
      <w:r w:rsidR="00644803" w:rsidRPr="00644803">
        <w:rPr>
          <w:rFonts w:ascii="Arial" w:hAnsi="Arial" w:cs="Arial"/>
          <w:b/>
        </w:rPr>
        <w:tab/>
      </w:r>
      <w:r w:rsidRPr="00101A30">
        <w:rPr>
          <w:rFonts w:ascii="Arial" w:hAnsi="Arial" w:cs="Arial"/>
          <w:b/>
        </w:rPr>
        <w:t>Job Title (if applicable):</w:t>
      </w:r>
      <w:r w:rsidR="00644803">
        <w:rPr>
          <w:rFonts w:ascii="Arial" w:hAnsi="Arial" w:cs="Arial"/>
          <w:b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7" w:name="Text17"/>
      <w:r w:rsidR="00644803">
        <w:rPr>
          <w:rFonts w:ascii="Arial" w:hAnsi="Arial" w:cs="Arial"/>
          <w:b/>
          <w:u w:val="single"/>
        </w:rPr>
        <w:instrText xml:space="preserve"> FORMTEXT </w:instrText>
      </w:r>
      <w:r w:rsidR="00644803">
        <w:rPr>
          <w:rFonts w:ascii="Arial" w:hAnsi="Arial" w:cs="Arial"/>
          <w:b/>
          <w:u w:val="single"/>
        </w:rPr>
      </w:r>
      <w:r w:rsidR="00644803">
        <w:rPr>
          <w:rFonts w:ascii="Arial" w:hAnsi="Arial" w:cs="Arial"/>
          <w:b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u w:val="single"/>
        </w:rPr>
        <w:fldChar w:fldCharType="end"/>
      </w:r>
      <w:bookmarkEnd w:id="7"/>
      <w:r w:rsidR="00644803">
        <w:rPr>
          <w:rFonts w:ascii="Arial" w:hAnsi="Arial" w:cs="Arial"/>
          <w:b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8" w:name="Text18"/>
      <w:r w:rsidR="00644803">
        <w:rPr>
          <w:rFonts w:ascii="Arial" w:hAnsi="Arial" w:cs="Arial"/>
          <w:b/>
          <w:u w:val="single"/>
        </w:rPr>
        <w:instrText xml:space="preserve"> FORMTEXT </w:instrText>
      </w:r>
      <w:r w:rsidR="00644803">
        <w:rPr>
          <w:rFonts w:ascii="Arial" w:hAnsi="Arial" w:cs="Arial"/>
          <w:b/>
          <w:u w:val="single"/>
        </w:rPr>
      </w:r>
      <w:r w:rsidR="00644803">
        <w:rPr>
          <w:rFonts w:ascii="Arial" w:hAnsi="Arial" w:cs="Arial"/>
          <w:b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u w:val="single"/>
        </w:rPr>
        <w:fldChar w:fldCharType="end"/>
      </w:r>
      <w:bookmarkEnd w:id="8"/>
      <w:r w:rsidR="00644803">
        <w:rPr>
          <w:rFonts w:ascii="Arial" w:hAnsi="Arial" w:cs="Arial"/>
          <w:b/>
          <w:u w:val="single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9" w:name="Text19"/>
      <w:r w:rsidR="00644803">
        <w:rPr>
          <w:rFonts w:ascii="Arial" w:hAnsi="Arial" w:cs="Arial"/>
          <w:b/>
          <w:u w:val="single"/>
        </w:rPr>
        <w:instrText xml:space="preserve"> FORMTEXT </w:instrText>
      </w:r>
      <w:r w:rsidR="00644803">
        <w:rPr>
          <w:rFonts w:ascii="Arial" w:hAnsi="Arial" w:cs="Arial"/>
          <w:b/>
          <w:u w:val="single"/>
        </w:rPr>
      </w:r>
      <w:r w:rsidR="00644803">
        <w:rPr>
          <w:rFonts w:ascii="Arial" w:hAnsi="Arial" w:cs="Arial"/>
          <w:b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u w:val="single"/>
        </w:rPr>
        <w:fldChar w:fldCharType="end"/>
      </w:r>
      <w:bookmarkEnd w:id="9"/>
      <w:r w:rsidR="00644803">
        <w:rPr>
          <w:rFonts w:ascii="Arial" w:hAnsi="Arial" w:cs="Arial"/>
          <w:b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10" w:name="Text20"/>
      <w:r w:rsidR="00644803">
        <w:rPr>
          <w:rFonts w:ascii="Arial" w:hAnsi="Arial" w:cs="Arial"/>
          <w:b/>
          <w:u w:val="single"/>
        </w:rPr>
        <w:instrText xml:space="preserve"> FORMTEXT </w:instrText>
      </w:r>
      <w:r w:rsidR="00644803">
        <w:rPr>
          <w:rFonts w:ascii="Arial" w:hAnsi="Arial" w:cs="Arial"/>
          <w:b/>
          <w:u w:val="single"/>
        </w:rPr>
      </w:r>
      <w:r w:rsidR="00644803">
        <w:rPr>
          <w:rFonts w:ascii="Arial" w:hAnsi="Arial" w:cs="Arial"/>
          <w:b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u w:val="single"/>
        </w:rPr>
        <w:fldChar w:fldCharType="end"/>
      </w:r>
      <w:bookmarkEnd w:id="10"/>
      <w:r w:rsidR="00644803">
        <w:rPr>
          <w:rFonts w:ascii="Arial" w:hAnsi="Arial" w:cs="Arial"/>
          <w:b/>
          <w:u w:val="single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11" w:name="Text21"/>
      <w:r w:rsidR="00644803">
        <w:rPr>
          <w:rFonts w:ascii="Arial" w:hAnsi="Arial" w:cs="Arial"/>
          <w:b/>
          <w:u w:val="single"/>
        </w:rPr>
        <w:instrText xml:space="preserve"> FORMTEXT </w:instrText>
      </w:r>
      <w:r w:rsidR="00644803">
        <w:rPr>
          <w:rFonts w:ascii="Arial" w:hAnsi="Arial" w:cs="Arial"/>
          <w:b/>
          <w:u w:val="single"/>
        </w:rPr>
      </w:r>
      <w:r w:rsidR="00644803">
        <w:rPr>
          <w:rFonts w:ascii="Arial" w:hAnsi="Arial" w:cs="Arial"/>
          <w:b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u w:val="single"/>
        </w:rPr>
        <w:fldChar w:fldCharType="end"/>
      </w:r>
      <w:bookmarkEnd w:id="11"/>
    </w:p>
    <w:p w14:paraId="13747D19" w14:textId="77777777" w:rsidR="004F442C" w:rsidRPr="00101A30" w:rsidRDefault="004F442C" w:rsidP="00EF3115">
      <w:pPr>
        <w:spacing w:before="240" w:after="120"/>
        <w:rPr>
          <w:rFonts w:ascii="Arial" w:hAnsi="Arial" w:cs="Arial"/>
          <w:b/>
        </w:rPr>
      </w:pPr>
      <w:r w:rsidRPr="00101A30">
        <w:rPr>
          <w:rFonts w:ascii="Arial" w:hAnsi="Arial" w:cs="Arial"/>
          <w:b/>
        </w:rPr>
        <w:t xml:space="preserve">Organization (if applicable): </w:t>
      </w:r>
      <w:r w:rsidR="00C00822" w:rsidRPr="00C00822">
        <w:rPr>
          <w:rFonts w:ascii="Arial" w:hAnsi="Arial" w:cs="Arial"/>
          <w:b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2" w:name="Text6"/>
      <w:r w:rsidR="00C00822" w:rsidRPr="00C00822">
        <w:rPr>
          <w:rFonts w:ascii="Arial" w:hAnsi="Arial" w:cs="Arial"/>
          <w:b/>
          <w:u w:val="single"/>
        </w:rPr>
        <w:instrText xml:space="preserve"> FORMTEXT </w:instrText>
      </w:r>
      <w:r w:rsidR="00C00822" w:rsidRPr="00C00822">
        <w:rPr>
          <w:rFonts w:ascii="Arial" w:hAnsi="Arial" w:cs="Arial"/>
          <w:b/>
          <w:u w:val="single"/>
        </w:rPr>
      </w:r>
      <w:r w:rsidR="00C00822" w:rsidRPr="00C00822">
        <w:rPr>
          <w:rFonts w:ascii="Arial" w:hAnsi="Arial" w:cs="Arial"/>
          <w:b/>
          <w:u w:val="single"/>
        </w:rPr>
        <w:fldChar w:fldCharType="separate"/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3" w:name="Text22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13"/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14" w:name="Text23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14"/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15" w:name="Text24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15"/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16" w:name="Text25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16"/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17" w:name="Text26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17"/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18" w:name="Text27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18"/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19" w:name="Text28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19"/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20" w:name="Text29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20"/>
      <w:r w:rsidR="00644803">
        <w:rPr>
          <w:rFonts w:ascii="Arial" w:hAnsi="Arial" w:cs="Arial"/>
          <w:b/>
          <w:noProof/>
          <w:u w:val="single"/>
        </w:rPr>
        <w:fldChar w:fldCharType="begin">
          <w:ffData>
            <w:name w:val="Text30"/>
            <w:enabled/>
            <w:calcOnExit w:val="0"/>
            <w:textInput/>
          </w:ffData>
        </w:fldChar>
      </w:r>
      <w:bookmarkStart w:id="21" w:name="Text30"/>
      <w:r w:rsidR="00644803">
        <w:rPr>
          <w:rFonts w:ascii="Arial" w:hAnsi="Arial" w:cs="Arial"/>
          <w:b/>
          <w:noProof/>
          <w:u w:val="single"/>
        </w:rPr>
        <w:instrText xml:space="preserve"> FORMTEXT </w:instrText>
      </w:r>
      <w:r w:rsidR="00644803">
        <w:rPr>
          <w:rFonts w:ascii="Arial" w:hAnsi="Arial" w:cs="Arial"/>
          <w:b/>
          <w:noProof/>
          <w:u w:val="single"/>
        </w:rPr>
      </w:r>
      <w:r w:rsidR="00644803">
        <w:rPr>
          <w:rFonts w:ascii="Arial" w:hAnsi="Arial" w:cs="Arial"/>
          <w:b/>
          <w:noProof/>
          <w:u w:val="single"/>
        </w:rPr>
        <w:fldChar w:fldCharType="separate"/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t> </w:t>
      </w:r>
      <w:r w:rsidR="00644803">
        <w:rPr>
          <w:rFonts w:ascii="Arial" w:hAnsi="Arial" w:cs="Arial"/>
          <w:b/>
          <w:noProof/>
          <w:u w:val="single"/>
        </w:rPr>
        <w:fldChar w:fldCharType="end"/>
      </w:r>
      <w:bookmarkEnd w:id="21"/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u w:val="single"/>
        </w:rPr>
        <w:fldChar w:fldCharType="end"/>
      </w:r>
      <w:bookmarkEnd w:id="12"/>
    </w:p>
    <w:p w14:paraId="76EFD137" w14:textId="77777777" w:rsidR="00EF3115" w:rsidRDefault="004F442C" w:rsidP="00EF3115">
      <w:pPr>
        <w:spacing w:before="240" w:after="120"/>
        <w:rPr>
          <w:rFonts w:ascii="Arial" w:hAnsi="Arial" w:cs="Arial"/>
        </w:rPr>
      </w:pPr>
      <w:r w:rsidRPr="00101A30">
        <w:rPr>
          <w:rFonts w:ascii="Arial" w:hAnsi="Arial" w:cs="Arial"/>
          <w:b/>
        </w:rPr>
        <w:t>Address:</w:t>
      </w:r>
      <w:r w:rsidR="00EF3115">
        <w:rPr>
          <w:rFonts w:ascii="Arial" w:hAnsi="Arial" w:cs="Arial"/>
          <w:b/>
        </w:rPr>
        <w:t xml:space="preserve"> </w:t>
      </w:r>
      <w:r w:rsidR="00EF3115" w:rsidRPr="00C00822">
        <w:rPr>
          <w:rFonts w:ascii="Arial" w:hAnsi="Arial" w:cs="Arial"/>
          <w:b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EF3115" w:rsidRPr="00C00822">
        <w:rPr>
          <w:rFonts w:ascii="Arial" w:hAnsi="Arial" w:cs="Arial"/>
          <w:b/>
          <w:u w:val="single"/>
        </w:rPr>
        <w:instrText xml:space="preserve"> FORMTEXT </w:instrText>
      </w:r>
      <w:r w:rsidR="00EF3115" w:rsidRPr="00C00822">
        <w:rPr>
          <w:rFonts w:ascii="Arial" w:hAnsi="Arial" w:cs="Arial"/>
          <w:b/>
          <w:u w:val="single"/>
        </w:rPr>
      </w:r>
      <w:r w:rsidR="00EF3115" w:rsidRPr="00C00822">
        <w:rPr>
          <w:rFonts w:ascii="Arial" w:hAnsi="Arial" w:cs="Arial"/>
          <w:b/>
          <w:u w:val="single"/>
        </w:rPr>
        <w:fldChar w:fldCharType="separate"/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4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6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7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8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 w:rsidRPr="00C00822">
        <w:rPr>
          <w:rFonts w:ascii="Arial" w:hAnsi="Arial" w:cs="Arial"/>
          <w:b/>
          <w:u w:val="single"/>
        </w:rPr>
        <w:fldChar w:fldCharType="end"/>
      </w:r>
    </w:p>
    <w:p w14:paraId="693A2077" w14:textId="77777777" w:rsidR="004F442C" w:rsidRPr="00101A30" w:rsidRDefault="00193527" w:rsidP="00EF3115">
      <w:pPr>
        <w:spacing w:before="24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City, State, ZIP</w:t>
      </w:r>
      <w:r w:rsidR="004F442C" w:rsidRPr="00101A30">
        <w:rPr>
          <w:rFonts w:ascii="Arial" w:hAnsi="Arial" w:cs="Arial"/>
          <w:b/>
        </w:rPr>
        <w:t xml:space="preserve"> code:</w:t>
      </w:r>
      <w:r w:rsidR="00EF3115" w:rsidRPr="00EF3115">
        <w:rPr>
          <w:rFonts w:ascii="Arial" w:hAnsi="Arial" w:cs="Arial"/>
        </w:rPr>
        <w:t xml:space="preserve"> </w:t>
      </w:r>
      <w:r w:rsidR="00EF3115" w:rsidRPr="00C00822">
        <w:rPr>
          <w:rFonts w:ascii="Arial" w:hAnsi="Arial" w:cs="Arial"/>
          <w:b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EF3115" w:rsidRPr="00C00822">
        <w:rPr>
          <w:rFonts w:ascii="Arial" w:hAnsi="Arial" w:cs="Arial"/>
          <w:b/>
          <w:u w:val="single"/>
        </w:rPr>
        <w:instrText xml:space="preserve"> FORMTEXT </w:instrText>
      </w:r>
      <w:r w:rsidR="00EF3115" w:rsidRPr="00C00822">
        <w:rPr>
          <w:rFonts w:ascii="Arial" w:hAnsi="Arial" w:cs="Arial"/>
          <w:b/>
          <w:u w:val="single"/>
        </w:rPr>
      </w:r>
      <w:r w:rsidR="00EF3115" w:rsidRPr="00C00822">
        <w:rPr>
          <w:rFonts w:ascii="Arial" w:hAnsi="Arial" w:cs="Arial"/>
          <w:b/>
          <w:u w:val="single"/>
        </w:rPr>
        <w:fldChar w:fldCharType="separate"/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4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6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7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8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>
        <w:rPr>
          <w:rFonts w:ascii="Arial" w:hAnsi="Arial" w:cs="Arial"/>
          <w:b/>
          <w:noProof/>
          <w:u w:val="single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noProof/>
          <w:u w:val="single"/>
        </w:rPr>
        <w:instrText xml:space="preserve"> FORMTEXT </w:instrText>
      </w:r>
      <w:r w:rsidR="00EF3115">
        <w:rPr>
          <w:rFonts w:ascii="Arial" w:hAnsi="Arial" w:cs="Arial"/>
          <w:b/>
          <w:noProof/>
          <w:u w:val="single"/>
        </w:rPr>
      </w:r>
      <w:r w:rsidR="00EF3115">
        <w:rPr>
          <w:rFonts w:ascii="Arial" w:hAnsi="Arial" w:cs="Arial"/>
          <w:b/>
          <w:noProof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fldChar w:fldCharType="end"/>
      </w:r>
      <w:r w:rsidR="00EF3115" w:rsidRPr="00C00822">
        <w:rPr>
          <w:rFonts w:ascii="Arial" w:hAnsi="Arial" w:cs="Arial"/>
          <w:b/>
          <w:noProof/>
          <w:u w:val="single"/>
        </w:rPr>
        <w:t> </w:t>
      </w:r>
      <w:r w:rsidR="00EF3115" w:rsidRPr="00C00822">
        <w:rPr>
          <w:rFonts w:ascii="Arial" w:hAnsi="Arial" w:cs="Arial"/>
          <w:b/>
          <w:u w:val="single"/>
        </w:rPr>
        <w:fldChar w:fldCharType="end"/>
      </w:r>
    </w:p>
    <w:p w14:paraId="75FC6E3D" w14:textId="77777777" w:rsidR="004F442C" w:rsidRPr="00101A30" w:rsidRDefault="004F442C" w:rsidP="00EF3115">
      <w:pPr>
        <w:tabs>
          <w:tab w:val="left" w:pos="720"/>
          <w:tab w:val="left" w:pos="1440"/>
          <w:tab w:val="left" w:pos="2291"/>
        </w:tabs>
        <w:spacing w:before="240" w:after="120"/>
        <w:rPr>
          <w:rFonts w:ascii="Arial" w:hAnsi="Arial" w:cs="Arial"/>
          <w:b/>
        </w:rPr>
      </w:pPr>
      <w:r w:rsidRPr="00101A30">
        <w:rPr>
          <w:rFonts w:ascii="Arial" w:hAnsi="Arial" w:cs="Arial"/>
          <w:b/>
        </w:rPr>
        <w:t>Telephone:</w:t>
      </w:r>
      <w:r w:rsidR="00C00822">
        <w:rPr>
          <w:rFonts w:ascii="Arial" w:hAnsi="Arial" w:cs="Arial"/>
          <w:b/>
        </w:rPr>
        <w:t xml:space="preserve"> </w:t>
      </w:r>
      <w:r w:rsidR="00EF3115">
        <w:rPr>
          <w:rFonts w:ascii="Arial" w:hAnsi="Arial" w:cs="Arial"/>
          <w:b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bookmarkStart w:id="22" w:name="Text31"/>
      <w:r w:rsidR="00EF3115">
        <w:rPr>
          <w:rFonts w:ascii="Arial" w:hAnsi="Arial" w:cs="Arial"/>
          <w:b/>
          <w:u w:val="single"/>
        </w:rPr>
        <w:instrText xml:space="preserve"> FORMTEXT </w:instrText>
      </w:r>
      <w:r w:rsidR="00EF3115">
        <w:rPr>
          <w:rFonts w:ascii="Arial" w:hAnsi="Arial" w:cs="Arial"/>
          <w:b/>
          <w:u w:val="single"/>
        </w:rPr>
      </w:r>
      <w:r w:rsidR="00EF3115">
        <w:rPr>
          <w:rFonts w:ascii="Arial" w:hAnsi="Arial" w:cs="Arial"/>
          <w:b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u w:val="single"/>
        </w:rPr>
        <w:fldChar w:fldCharType="end"/>
      </w:r>
      <w:bookmarkEnd w:id="22"/>
      <w:r w:rsidR="00EF3115">
        <w:rPr>
          <w:rFonts w:ascii="Arial" w:hAnsi="Arial" w:cs="Arial"/>
          <w:b/>
          <w:u w:val="single"/>
        </w:rPr>
        <w:fldChar w:fldCharType="begin">
          <w:ffData>
            <w:name w:val="Text32"/>
            <w:enabled/>
            <w:calcOnExit w:val="0"/>
            <w:textInput/>
          </w:ffData>
        </w:fldChar>
      </w:r>
      <w:bookmarkStart w:id="23" w:name="Text32"/>
      <w:r w:rsidR="00EF3115">
        <w:rPr>
          <w:rFonts w:ascii="Arial" w:hAnsi="Arial" w:cs="Arial"/>
          <w:b/>
          <w:u w:val="single"/>
        </w:rPr>
        <w:instrText xml:space="preserve"> FORMTEXT </w:instrText>
      </w:r>
      <w:r w:rsidR="00EF3115">
        <w:rPr>
          <w:rFonts w:ascii="Arial" w:hAnsi="Arial" w:cs="Arial"/>
          <w:b/>
          <w:u w:val="single"/>
        </w:rPr>
      </w:r>
      <w:r w:rsidR="00EF3115">
        <w:rPr>
          <w:rFonts w:ascii="Arial" w:hAnsi="Arial" w:cs="Arial"/>
          <w:b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u w:val="single"/>
        </w:rPr>
        <w:fldChar w:fldCharType="end"/>
      </w:r>
      <w:bookmarkEnd w:id="23"/>
      <w:r w:rsidR="00EF3115">
        <w:rPr>
          <w:rFonts w:ascii="Arial" w:hAnsi="Arial" w:cs="Arial"/>
          <w:b/>
          <w:u w:val="single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24" w:name="Text33"/>
      <w:r w:rsidR="00EF3115">
        <w:rPr>
          <w:rFonts w:ascii="Arial" w:hAnsi="Arial" w:cs="Arial"/>
          <w:b/>
          <w:u w:val="single"/>
        </w:rPr>
        <w:instrText xml:space="preserve"> FORMTEXT </w:instrText>
      </w:r>
      <w:r w:rsidR="00EF3115">
        <w:rPr>
          <w:rFonts w:ascii="Arial" w:hAnsi="Arial" w:cs="Arial"/>
          <w:b/>
          <w:u w:val="single"/>
        </w:rPr>
      </w:r>
      <w:r w:rsidR="00EF3115">
        <w:rPr>
          <w:rFonts w:ascii="Arial" w:hAnsi="Arial" w:cs="Arial"/>
          <w:b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u w:val="single"/>
        </w:rPr>
        <w:fldChar w:fldCharType="end"/>
      </w:r>
      <w:bookmarkEnd w:id="24"/>
      <w:r w:rsidRPr="00101A30">
        <w:rPr>
          <w:rFonts w:ascii="Arial" w:hAnsi="Arial" w:cs="Arial"/>
          <w:b/>
        </w:rPr>
        <w:t xml:space="preserve"> E</w:t>
      </w:r>
      <w:r>
        <w:rPr>
          <w:rFonts w:ascii="Arial" w:hAnsi="Arial" w:cs="Arial"/>
          <w:b/>
        </w:rPr>
        <w:t>-</w:t>
      </w:r>
      <w:r w:rsidRPr="00101A30">
        <w:rPr>
          <w:rFonts w:ascii="Arial" w:hAnsi="Arial" w:cs="Arial"/>
          <w:b/>
        </w:rPr>
        <w:t>mail:</w:t>
      </w:r>
      <w:r w:rsidR="00C00822">
        <w:rPr>
          <w:rFonts w:ascii="Arial" w:hAnsi="Arial" w:cs="Arial"/>
          <w:b/>
        </w:rPr>
        <w:t xml:space="preserve"> </w:t>
      </w:r>
      <w:r w:rsidR="00C00822" w:rsidRPr="00C00822">
        <w:rPr>
          <w:rFonts w:ascii="Arial" w:hAnsi="Arial" w:cs="Arial"/>
          <w:b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25" w:name="Text10"/>
      <w:r w:rsidR="00C00822" w:rsidRPr="00C00822">
        <w:rPr>
          <w:rFonts w:ascii="Arial" w:hAnsi="Arial" w:cs="Arial"/>
          <w:b/>
          <w:u w:val="single"/>
        </w:rPr>
        <w:instrText xml:space="preserve"> FORMTEXT </w:instrText>
      </w:r>
      <w:r w:rsidR="00C00822" w:rsidRPr="00C00822">
        <w:rPr>
          <w:rFonts w:ascii="Arial" w:hAnsi="Arial" w:cs="Arial"/>
          <w:b/>
          <w:u w:val="single"/>
        </w:rPr>
      </w:r>
      <w:r w:rsidR="00C00822" w:rsidRPr="00C00822">
        <w:rPr>
          <w:rFonts w:ascii="Arial" w:hAnsi="Arial" w:cs="Arial"/>
          <w:b/>
          <w:u w:val="single"/>
        </w:rPr>
        <w:fldChar w:fldCharType="separate"/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noProof/>
          <w:u w:val="single"/>
        </w:rPr>
        <w:t> </w:t>
      </w:r>
      <w:r w:rsidR="00C00822" w:rsidRPr="00C00822">
        <w:rPr>
          <w:rFonts w:ascii="Arial" w:hAnsi="Arial" w:cs="Arial"/>
          <w:b/>
          <w:u w:val="single"/>
        </w:rPr>
        <w:fldChar w:fldCharType="end"/>
      </w:r>
      <w:bookmarkEnd w:id="25"/>
      <w:r w:rsidR="00EF3115">
        <w:rPr>
          <w:rFonts w:ascii="Arial" w:hAnsi="Arial" w:cs="Arial"/>
          <w:b/>
          <w:u w:val="single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u w:val="single"/>
        </w:rPr>
        <w:instrText xml:space="preserve"> FORMTEXT </w:instrText>
      </w:r>
      <w:r w:rsidR="00EF3115">
        <w:rPr>
          <w:rFonts w:ascii="Arial" w:hAnsi="Arial" w:cs="Arial"/>
          <w:b/>
          <w:u w:val="single"/>
        </w:rPr>
      </w:r>
      <w:r w:rsidR="00EF3115">
        <w:rPr>
          <w:rFonts w:ascii="Arial" w:hAnsi="Arial" w:cs="Arial"/>
          <w:b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u w:val="single"/>
        </w:rPr>
        <w:fldChar w:fldCharType="end"/>
      </w:r>
      <w:r w:rsidR="00EF3115">
        <w:rPr>
          <w:rFonts w:ascii="Arial" w:hAnsi="Arial" w:cs="Arial"/>
          <w:b/>
          <w:u w:val="single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u w:val="single"/>
        </w:rPr>
        <w:instrText xml:space="preserve"> FORMTEXT </w:instrText>
      </w:r>
      <w:r w:rsidR="00EF3115">
        <w:rPr>
          <w:rFonts w:ascii="Arial" w:hAnsi="Arial" w:cs="Arial"/>
          <w:b/>
          <w:u w:val="single"/>
        </w:rPr>
      </w:r>
      <w:r w:rsidR="00EF3115">
        <w:rPr>
          <w:rFonts w:ascii="Arial" w:hAnsi="Arial" w:cs="Arial"/>
          <w:b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u w:val="single"/>
        </w:rPr>
        <w:fldChar w:fldCharType="end"/>
      </w:r>
      <w:r w:rsidR="00EF3115">
        <w:rPr>
          <w:rFonts w:ascii="Arial" w:hAnsi="Arial" w:cs="Arial"/>
          <w:b/>
          <w:u w:val="single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u w:val="single"/>
        </w:rPr>
        <w:instrText xml:space="preserve"> FORMTEXT </w:instrText>
      </w:r>
      <w:r w:rsidR="00EF3115">
        <w:rPr>
          <w:rFonts w:ascii="Arial" w:hAnsi="Arial" w:cs="Arial"/>
          <w:b/>
          <w:u w:val="single"/>
        </w:rPr>
      </w:r>
      <w:r w:rsidR="00EF3115">
        <w:rPr>
          <w:rFonts w:ascii="Arial" w:hAnsi="Arial" w:cs="Arial"/>
          <w:b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u w:val="single"/>
        </w:rPr>
        <w:fldChar w:fldCharType="end"/>
      </w:r>
      <w:r w:rsidR="00EF3115">
        <w:rPr>
          <w:rFonts w:ascii="Arial" w:hAnsi="Arial" w:cs="Arial"/>
          <w:b/>
          <w:u w:val="single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u w:val="single"/>
        </w:rPr>
        <w:instrText xml:space="preserve"> FORMTEXT </w:instrText>
      </w:r>
      <w:r w:rsidR="00EF3115">
        <w:rPr>
          <w:rFonts w:ascii="Arial" w:hAnsi="Arial" w:cs="Arial"/>
          <w:b/>
          <w:u w:val="single"/>
        </w:rPr>
      </w:r>
      <w:r w:rsidR="00EF3115">
        <w:rPr>
          <w:rFonts w:ascii="Arial" w:hAnsi="Arial" w:cs="Arial"/>
          <w:b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u w:val="single"/>
        </w:rPr>
        <w:fldChar w:fldCharType="end"/>
      </w:r>
      <w:r w:rsidR="00EF3115">
        <w:rPr>
          <w:rFonts w:ascii="Arial" w:hAnsi="Arial" w:cs="Arial"/>
          <w:b/>
          <w:u w:val="single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u w:val="single"/>
        </w:rPr>
        <w:instrText xml:space="preserve"> FORMTEXT </w:instrText>
      </w:r>
      <w:r w:rsidR="00EF3115">
        <w:rPr>
          <w:rFonts w:ascii="Arial" w:hAnsi="Arial" w:cs="Arial"/>
          <w:b/>
          <w:u w:val="single"/>
        </w:rPr>
      </w:r>
      <w:r w:rsidR="00EF3115">
        <w:rPr>
          <w:rFonts w:ascii="Arial" w:hAnsi="Arial" w:cs="Arial"/>
          <w:b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u w:val="single"/>
        </w:rPr>
        <w:fldChar w:fldCharType="end"/>
      </w:r>
      <w:r w:rsidR="00EF3115">
        <w:rPr>
          <w:rFonts w:ascii="Arial" w:hAnsi="Arial" w:cs="Arial"/>
          <w:b/>
          <w:u w:val="single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="00EF3115">
        <w:rPr>
          <w:rFonts w:ascii="Arial" w:hAnsi="Arial" w:cs="Arial"/>
          <w:b/>
          <w:u w:val="single"/>
        </w:rPr>
        <w:instrText xml:space="preserve"> FORMTEXT </w:instrText>
      </w:r>
      <w:r w:rsidR="00EF3115">
        <w:rPr>
          <w:rFonts w:ascii="Arial" w:hAnsi="Arial" w:cs="Arial"/>
          <w:b/>
          <w:u w:val="single"/>
        </w:rPr>
      </w:r>
      <w:r w:rsidR="00EF3115">
        <w:rPr>
          <w:rFonts w:ascii="Arial" w:hAnsi="Arial" w:cs="Arial"/>
          <w:b/>
          <w:u w:val="single"/>
        </w:rPr>
        <w:fldChar w:fldCharType="separate"/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noProof/>
          <w:u w:val="single"/>
        </w:rPr>
        <w:t> </w:t>
      </w:r>
      <w:r w:rsidR="00EF3115">
        <w:rPr>
          <w:rFonts w:ascii="Arial" w:hAnsi="Arial" w:cs="Arial"/>
          <w:b/>
          <w:u w:val="single"/>
        </w:rPr>
        <w:fldChar w:fldCharType="end"/>
      </w:r>
    </w:p>
    <w:bookmarkStart w:id="26" w:name="Check1"/>
    <w:p w14:paraId="701E0169" w14:textId="77777777" w:rsidR="004F442C" w:rsidRPr="00101A30" w:rsidRDefault="004F442C" w:rsidP="00EF3115">
      <w:pPr>
        <w:spacing w:before="240" w:after="120"/>
        <w:rPr>
          <w:rFonts w:ascii="Arial" w:hAnsi="Arial" w:cs="Arial"/>
          <w:b/>
        </w:rPr>
      </w:pPr>
      <w:r w:rsidRPr="00101A30">
        <w:rPr>
          <w:rFonts w:ascii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101A30">
        <w:rPr>
          <w:rFonts w:ascii="Arial" w:hAnsi="Arial" w:cs="Arial"/>
          <w:b/>
        </w:rPr>
        <w:instrText xml:space="preserve"> FORMCHECKBOX </w:instrText>
      </w:r>
      <w:r w:rsidR="00E01B9C">
        <w:rPr>
          <w:rFonts w:ascii="Arial" w:hAnsi="Arial" w:cs="Arial"/>
          <w:b/>
        </w:rPr>
      </w:r>
      <w:r w:rsidR="00E01B9C">
        <w:rPr>
          <w:rFonts w:ascii="Arial" w:hAnsi="Arial" w:cs="Arial"/>
          <w:b/>
        </w:rPr>
        <w:fldChar w:fldCharType="separate"/>
      </w:r>
      <w:r w:rsidRPr="00101A30">
        <w:rPr>
          <w:rFonts w:ascii="Arial" w:hAnsi="Arial" w:cs="Arial"/>
          <w:b/>
        </w:rPr>
        <w:fldChar w:fldCharType="end"/>
      </w:r>
      <w:bookmarkEnd w:id="26"/>
      <w:r w:rsidRPr="00101A30">
        <w:rPr>
          <w:rFonts w:ascii="Arial" w:hAnsi="Arial" w:cs="Arial"/>
          <w:b/>
        </w:rPr>
        <w:t xml:space="preserve"> Voice  </w:t>
      </w:r>
      <w:bookmarkStart w:id="27" w:name="Check2"/>
      <w:r w:rsidRPr="00101A30">
        <w:rPr>
          <w:rFonts w:ascii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101A30">
        <w:rPr>
          <w:rFonts w:ascii="Arial" w:hAnsi="Arial" w:cs="Arial"/>
          <w:b/>
        </w:rPr>
        <w:instrText xml:space="preserve"> FORMCHECKBOX </w:instrText>
      </w:r>
      <w:r w:rsidR="00E01B9C">
        <w:rPr>
          <w:rFonts w:ascii="Arial" w:hAnsi="Arial" w:cs="Arial"/>
          <w:b/>
        </w:rPr>
      </w:r>
      <w:r w:rsidR="00E01B9C">
        <w:rPr>
          <w:rFonts w:ascii="Arial" w:hAnsi="Arial" w:cs="Arial"/>
          <w:b/>
        </w:rPr>
        <w:fldChar w:fldCharType="separate"/>
      </w:r>
      <w:r w:rsidRPr="00101A30">
        <w:rPr>
          <w:rFonts w:ascii="Arial" w:hAnsi="Arial" w:cs="Arial"/>
          <w:b/>
        </w:rPr>
        <w:fldChar w:fldCharType="end"/>
      </w:r>
      <w:bookmarkEnd w:id="27"/>
      <w:r w:rsidRPr="00101A30">
        <w:rPr>
          <w:rFonts w:ascii="Arial" w:hAnsi="Arial" w:cs="Arial"/>
          <w:b/>
        </w:rPr>
        <w:t xml:space="preserve"> Videophone  </w:t>
      </w:r>
      <w:bookmarkStart w:id="28" w:name="Check3"/>
      <w:r w:rsidRPr="00101A30">
        <w:rPr>
          <w:rFonts w:ascii="Arial" w:hAnsi="Arial" w:cs="Arial"/>
          <w:b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01A30">
        <w:rPr>
          <w:rFonts w:ascii="Arial" w:hAnsi="Arial" w:cs="Arial"/>
          <w:b/>
        </w:rPr>
        <w:instrText xml:space="preserve"> FORMCHECKBOX </w:instrText>
      </w:r>
      <w:r w:rsidR="00E01B9C">
        <w:rPr>
          <w:rFonts w:ascii="Arial" w:hAnsi="Arial" w:cs="Arial"/>
          <w:b/>
        </w:rPr>
      </w:r>
      <w:r w:rsidR="00E01B9C">
        <w:rPr>
          <w:rFonts w:ascii="Arial" w:hAnsi="Arial" w:cs="Arial"/>
          <w:b/>
        </w:rPr>
        <w:fldChar w:fldCharType="separate"/>
      </w:r>
      <w:r w:rsidRPr="00101A30">
        <w:rPr>
          <w:rFonts w:ascii="Arial" w:hAnsi="Arial" w:cs="Arial"/>
          <w:b/>
        </w:rPr>
        <w:fldChar w:fldCharType="end"/>
      </w:r>
      <w:bookmarkEnd w:id="28"/>
      <w:r w:rsidRPr="00101A30">
        <w:rPr>
          <w:rFonts w:ascii="Arial" w:hAnsi="Arial" w:cs="Arial"/>
          <w:b/>
        </w:rPr>
        <w:t xml:space="preserve"> TTY</w:t>
      </w:r>
    </w:p>
    <w:p w14:paraId="4A28FEAC" w14:textId="77777777" w:rsidR="004F442C" w:rsidRPr="00101A30" w:rsidRDefault="004F442C">
      <w:pPr>
        <w:rPr>
          <w:rFonts w:ascii="Arial" w:hAnsi="Arial" w:cs="Arial"/>
          <w:b/>
        </w:rPr>
      </w:pPr>
      <w:r w:rsidRPr="00101A30">
        <w:rPr>
          <w:rFonts w:ascii="Arial" w:hAnsi="Arial" w:cs="Arial"/>
          <w:b/>
        </w:rPr>
        <w:t xml:space="preserve">Preferred method of communication: </w:t>
      </w:r>
      <w:r w:rsidRPr="000F3D3D">
        <w:rPr>
          <w:rFonts w:ascii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3D3D">
        <w:rPr>
          <w:rFonts w:ascii="Arial" w:hAnsi="Arial" w:cs="Arial"/>
          <w:b/>
        </w:rPr>
        <w:instrText xml:space="preserve"> FORMCHECKBOX </w:instrText>
      </w:r>
      <w:r w:rsidR="00E01B9C">
        <w:rPr>
          <w:rFonts w:ascii="Arial" w:hAnsi="Arial" w:cs="Arial"/>
          <w:b/>
        </w:rPr>
      </w:r>
      <w:r w:rsidR="00E01B9C">
        <w:rPr>
          <w:rFonts w:ascii="Arial" w:hAnsi="Arial" w:cs="Arial"/>
          <w:b/>
        </w:rPr>
        <w:fldChar w:fldCharType="separate"/>
      </w:r>
      <w:r w:rsidRPr="000F3D3D">
        <w:rPr>
          <w:rFonts w:ascii="Arial" w:hAnsi="Arial" w:cs="Arial"/>
          <w:b/>
        </w:rPr>
        <w:fldChar w:fldCharType="end"/>
      </w:r>
      <w:r w:rsidRPr="000F3D3D">
        <w:rPr>
          <w:rFonts w:ascii="Arial" w:hAnsi="Arial" w:cs="Arial"/>
          <w:b/>
        </w:rPr>
        <w:t xml:space="preserve"> E-mail </w:t>
      </w:r>
      <w:r w:rsidR="00C8136C">
        <w:rPr>
          <w:rFonts w:ascii="Arial" w:hAnsi="Arial" w:cs="Arial"/>
          <w:b/>
        </w:rPr>
        <w:t xml:space="preserve"> </w:t>
      </w:r>
      <w:r w:rsidRPr="000F3D3D">
        <w:rPr>
          <w:rFonts w:ascii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0F3D3D">
        <w:rPr>
          <w:rFonts w:ascii="Arial" w:hAnsi="Arial" w:cs="Arial"/>
          <w:b/>
        </w:rPr>
        <w:instrText xml:space="preserve"> FORMCHECKBOX </w:instrText>
      </w:r>
      <w:r w:rsidR="00E01B9C">
        <w:rPr>
          <w:rFonts w:ascii="Arial" w:hAnsi="Arial" w:cs="Arial"/>
          <w:b/>
        </w:rPr>
      </w:r>
      <w:r w:rsidR="00E01B9C">
        <w:rPr>
          <w:rFonts w:ascii="Arial" w:hAnsi="Arial" w:cs="Arial"/>
          <w:b/>
        </w:rPr>
        <w:fldChar w:fldCharType="separate"/>
      </w:r>
      <w:r w:rsidRPr="000F3D3D">
        <w:rPr>
          <w:rFonts w:ascii="Arial" w:hAnsi="Arial" w:cs="Arial"/>
          <w:b/>
        </w:rPr>
        <w:fldChar w:fldCharType="end"/>
      </w:r>
      <w:r w:rsidRPr="000F3D3D">
        <w:rPr>
          <w:rFonts w:ascii="Arial" w:hAnsi="Arial" w:cs="Arial"/>
          <w:b/>
        </w:rPr>
        <w:t xml:space="preserve"> Mail  </w:t>
      </w:r>
      <w:r w:rsidRPr="000F3D3D">
        <w:rPr>
          <w:rFonts w:ascii="Arial" w:hAnsi="Arial" w:cs="Arial"/>
          <w:b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0F3D3D">
        <w:rPr>
          <w:rFonts w:ascii="Arial" w:hAnsi="Arial" w:cs="Arial"/>
          <w:b/>
        </w:rPr>
        <w:instrText xml:space="preserve"> FORMCHECKBOX </w:instrText>
      </w:r>
      <w:r w:rsidR="00E01B9C">
        <w:rPr>
          <w:rFonts w:ascii="Arial" w:hAnsi="Arial" w:cs="Arial"/>
          <w:b/>
        </w:rPr>
      </w:r>
      <w:r w:rsidR="00E01B9C">
        <w:rPr>
          <w:rFonts w:ascii="Arial" w:hAnsi="Arial" w:cs="Arial"/>
          <w:b/>
        </w:rPr>
        <w:fldChar w:fldCharType="separate"/>
      </w:r>
      <w:r w:rsidRPr="000F3D3D">
        <w:rPr>
          <w:rFonts w:ascii="Arial" w:hAnsi="Arial" w:cs="Arial"/>
          <w:b/>
        </w:rPr>
        <w:fldChar w:fldCharType="end"/>
      </w:r>
      <w:r w:rsidRPr="000F3D3D">
        <w:rPr>
          <w:rFonts w:ascii="Arial" w:hAnsi="Arial" w:cs="Arial"/>
          <w:b/>
        </w:rPr>
        <w:t xml:space="preserve"> Phone</w:t>
      </w:r>
    </w:p>
    <w:p w14:paraId="21BEEB1F" w14:textId="77777777" w:rsidR="004F442C" w:rsidRDefault="004F442C" w:rsidP="000C3880">
      <w:pPr>
        <w:pStyle w:val="Default"/>
        <w:rPr>
          <w:rFonts w:ascii="Arial" w:hAnsi="Arial" w:cs="Arial"/>
          <w:b/>
        </w:rPr>
      </w:pPr>
    </w:p>
    <w:p w14:paraId="344EC78C" w14:textId="77777777" w:rsidR="004F442C" w:rsidRDefault="004F442C" w:rsidP="000C3880">
      <w:pPr>
        <w:pStyle w:val="Defaul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ALIFICATIONS </w:t>
      </w:r>
    </w:p>
    <w:p w14:paraId="4D4A240B" w14:textId="77777777" w:rsidR="004F442C" w:rsidRPr="00A045A5" w:rsidRDefault="004F442C" w:rsidP="000C3880">
      <w:pPr>
        <w:pStyle w:val="Default"/>
        <w:rPr>
          <w:rFonts w:ascii="Arial" w:hAnsi="Arial" w:cs="Arial"/>
          <w:b/>
          <w:sz w:val="16"/>
          <w:szCs w:val="16"/>
        </w:rPr>
      </w:pPr>
    </w:p>
    <w:p w14:paraId="3055A033" w14:textId="77777777" w:rsidR="008B6BC7" w:rsidRDefault="004F442C" w:rsidP="000C3880">
      <w:pPr>
        <w:pStyle w:val="Default"/>
        <w:rPr>
          <w:rFonts w:ascii="Arial" w:hAnsi="Arial" w:cs="Arial"/>
        </w:rPr>
      </w:pPr>
      <w:r w:rsidRPr="00553CD3">
        <w:rPr>
          <w:rFonts w:ascii="Arial" w:hAnsi="Arial" w:cs="Arial"/>
        </w:rPr>
        <w:t>INTEREST IN PARTICIPATING: Why do you want to serve on the Implementation Council?</w:t>
      </w:r>
      <w:r w:rsidR="00541091">
        <w:rPr>
          <w:rFonts w:ascii="Arial" w:hAnsi="Arial" w:cs="Arial"/>
        </w:rPr>
        <w:t xml:space="preserve">  </w:t>
      </w:r>
    </w:p>
    <w:p w14:paraId="5FEF9513" w14:textId="77777777" w:rsidR="008B6BC7" w:rsidRPr="008B6BC7" w:rsidRDefault="00C00822" w:rsidP="000C3880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29" w:name="Text11"/>
      <w:r w:rsidRPr="008B6BC7">
        <w:rPr>
          <w:rFonts w:ascii="Arial" w:hAnsi="Arial" w:cs="Arial"/>
        </w:rPr>
        <w:instrText xml:space="preserve"> FORMTEXT </w:instrText>
      </w:r>
      <w:r w:rsidRPr="008B6BC7">
        <w:rPr>
          <w:rFonts w:ascii="Arial" w:hAnsi="Arial" w:cs="Arial"/>
        </w:rPr>
      </w:r>
      <w:r w:rsidRPr="008B6BC7">
        <w:rPr>
          <w:rFonts w:ascii="Arial" w:hAnsi="Arial" w:cs="Arial"/>
        </w:rPr>
        <w:fldChar w:fldCharType="separate"/>
      </w:r>
      <w:r w:rsidR="008B6BC7" w:rsidRPr="008B6BC7">
        <w:rPr>
          <w:rFonts w:ascii="Arial" w:hAnsi="Arial" w:cs="Arial"/>
          <w:noProof/>
        </w:rPr>
        <w:t>______________________________________________________________________________</w:t>
      </w:r>
    </w:p>
    <w:p w14:paraId="0536DDDC" w14:textId="77777777" w:rsidR="008B6BC7" w:rsidRPr="008B6BC7" w:rsidRDefault="008B6BC7" w:rsidP="000C3880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14:paraId="24EA003D" w14:textId="77777777" w:rsidR="008B6BC7" w:rsidRPr="008B6BC7" w:rsidRDefault="008B6BC7" w:rsidP="000C3880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14:paraId="4017EA4B" w14:textId="77777777" w:rsidR="008B6BC7" w:rsidRDefault="008B6BC7" w:rsidP="000C3880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14:paraId="708419AF" w14:textId="77777777" w:rsidR="004F442C" w:rsidRPr="008B6BC7" w:rsidRDefault="008B6BC7" w:rsidP="000C3880">
      <w:pPr>
        <w:pStyle w:val="Default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______________________________________________________________________________</w:t>
      </w:r>
      <w:r w:rsidR="00C00822" w:rsidRPr="008B6BC7">
        <w:rPr>
          <w:rFonts w:ascii="Arial" w:hAnsi="Arial" w:cs="Arial"/>
          <w:noProof/>
        </w:rPr>
        <w:t> </w:t>
      </w:r>
      <w:r w:rsidR="00C00822" w:rsidRPr="008B6BC7">
        <w:rPr>
          <w:rFonts w:ascii="Arial" w:hAnsi="Arial" w:cs="Arial"/>
        </w:rPr>
        <w:fldChar w:fldCharType="end"/>
      </w:r>
      <w:bookmarkEnd w:id="29"/>
    </w:p>
    <w:p w14:paraId="16DA31A2" w14:textId="77777777" w:rsidR="0055474B" w:rsidRDefault="0055474B" w:rsidP="009D4726">
      <w:pPr>
        <w:pStyle w:val="Default"/>
        <w:rPr>
          <w:rFonts w:ascii="Arial" w:hAnsi="Arial" w:cs="Arial"/>
        </w:rPr>
      </w:pPr>
    </w:p>
    <w:p w14:paraId="4BAECC6C" w14:textId="77777777" w:rsidR="009D4726" w:rsidRPr="008B6BC7" w:rsidRDefault="004F442C" w:rsidP="009D4726">
      <w:pPr>
        <w:pStyle w:val="Default"/>
        <w:rPr>
          <w:rFonts w:ascii="Arial" w:hAnsi="Arial" w:cs="Arial"/>
          <w:noProof/>
        </w:rPr>
      </w:pPr>
      <w:r w:rsidRPr="00553CD3">
        <w:rPr>
          <w:rFonts w:ascii="Arial" w:hAnsi="Arial" w:cs="Arial"/>
        </w:rPr>
        <w:t xml:space="preserve">KNOWLEDGE/SKILLS/EXPERIENCE HIGHLIGHTS: List three qualities that you have that will </w:t>
      </w:r>
      <w:r>
        <w:rPr>
          <w:rFonts w:ascii="Arial" w:hAnsi="Arial" w:cs="Arial"/>
        </w:rPr>
        <w:t xml:space="preserve">help the Implementation Council </w:t>
      </w:r>
      <w:r w:rsidRPr="00553CD3">
        <w:rPr>
          <w:rFonts w:ascii="Arial" w:hAnsi="Arial" w:cs="Arial"/>
        </w:rPr>
        <w:t xml:space="preserve">achieve its goals </w:t>
      </w:r>
      <w:r>
        <w:rPr>
          <w:rFonts w:ascii="Arial" w:hAnsi="Arial" w:cs="Arial"/>
        </w:rPr>
        <w:t>and complete its work</w:t>
      </w:r>
      <w:r w:rsidRPr="00553CD3">
        <w:rPr>
          <w:rFonts w:ascii="Arial" w:hAnsi="Arial" w:cs="Arial"/>
        </w:rPr>
        <w:t>.  This can include knowledge, skill</w:t>
      </w:r>
      <w:r>
        <w:rPr>
          <w:rFonts w:ascii="Arial" w:hAnsi="Arial" w:cs="Arial"/>
        </w:rPr>
        <w:t>s</w:t>
      </w:r>
      <w:r w:rsidRPr="00553CD3">
        <w:rPr>
          <w:rFonts w:ascii="Arial" w:hAnsi="Arial" w:cs="Arial"/>
        </w:rPr>
        <w:t>, work, education</w:t>
      </w:r>
      <w:r>
        <w:rPr>
          <w:rFonts w:ascii="Arial" w:hAnsi="Arial" w:cs="Arial"/>
        </w:rPr>
        <w:t>, or other liv</w:t>
      </w:r>
      <w:r w:rsidRPr="00553CD3">
        <w:rPr>
          <w:rFonts w:ascii="Arial" w:hAnsi="Arial" w:cs="Arial"/>
        </w:rPr>
        <w:t>ed experience.</w:t>
      </w:r>
      <w:r w:rsidR="00541091">
        <w:rPr>
          <w:rFonts w:ascii="Arial" w:hAnsi="Arial" w:cs="Arial"/>
        </w:rPr>
        <w:t xml:space="preserve"> If applicable, include any relevant experience with or knowledge of One Care. </w:t>
      </w:r>
      <w:r w:rsidR="009D4726" w:rsidRPr="008B6BC7">
        <w:rPr>
          <w:rFonts w:ascii="Arial" w:hAnsi="Arial" w:cs="Arial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="009D4726" w:rsidRPr="008B6BC7">
        <w:rPr>
          <w:rFonts w:ascii="Arial" w:hAnsi="Arial" w:cs="Arial"/>
        </w:rPr>
        <w:instrText xml:space="preserve"> FORMTEXT </w:instrText>
      </w:r>
      <w:r w:rsidR="009D4726" w:rsidRPr="008B6BC7">
        <w:rPr>
          <w:rFonts w:ascii="Arial" w:hAnsi="Arial" w:cs="Arial"/>
        </w:rPr>
      </w:r>
      <w:r w:rsidR="009D4726" w:rsidRPr="008B6BC7">
        <w:rPr>
          <w:rFonts w:ascii="Arial" w:hAnsi="Arial" w:cs="Arial"/>
        </w:rPr>
        <w:fldChar w:fldCharType="separate"/>
      </w:r>
      <w:r w:rsidR="009D4726" w:rsidRPr="008B6BC7">
        <w:rPr>
          <w:rFonts w:ascii="Arial" w:hAnsi="Arial" w:cs="Arial"/>
          <w:noProof/>
        </w:rPr>
        <w:t>______________________________________________________________________________</w:t>
      </w:r>
    </w:p>
    <w:p w14:paraId="0BE52A66" w14:textId="77777777" w:rsidR="009D4726" w:rsidRPr="008B6BC7" w:rsidRDefault="009D4726" w:rsidP="009D4726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14:paraId="71983264" w14:textId="77777777" w:rsidR="009D4726" w:rsidRPr="008B6BC7" w:rsidRDefault="009D4726" w:rsidP="009D4726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14:paraId="76D20E07" w14:textId="77777777" w:rsidR="009D4726" w:rsidRDefault="009D4726" w:rsidP="009D4726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lastRenderedPageBreak/>
        <w:t>______________________________________________________________________________</w:t>
      </w:r>
    </w:p>
    <w:p w14:paraId="73710B5D" w14:textId="77777777" w:rsidR="009D4726" w:rsidRPr="008B6BC7" w:rsidRDefault="009D4726" w:rsidP="009D4726">
      <w:pPr>
        <w:pStyle w:val="Default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______________________________________________________________________________</w:t>
      </w:r>
      <w:r w:rsidRPr="008B6BC7">
        <w:rPr>
          <w:rFonts w:ascii="Arial" w:hAnsi="Arial" w:cs="Arial"/>
          <w:noProof/>
        </w:rPr>
        <w:t> </w:t>
      </w:r>
      <w:r w:rsidRPr="008B6BC7">
        <w:rPr>
          <w:rFonts w:ascii="Arial" w:hAnsi="Arial" w:cs="Arial"/>
        </w:rPr>
        <w:fldChar w:fldCharType="end"/>
      </w:r>
    </w:p>
    <w:p w14:paraId="52CDF37B" w14:textId="77777777" w:rsidR="00EF3115" w:rsidRDefault="00EF3115" w:rsidP="0055474B">
      <w:pPr>
        <w:pStyle w:val="Default"/>
        <w:rPr>
          <w:rFonts w:ascii="Arial" w:hAnsi="Arial" w:cs="Arial"/>
        </w:rPr>
      </w:pPr>
    </w:p>
    <w:p w14:paraId="4202A9E6" w14:textId="77777777" w:rsidR="0055474B" w:rsidRPr="008B6BC7" w:rsidRDefault="0055474B" w:rsidP="0055474B">
      <w:pPr>
        <w:pStyle w:val="Default"/>
        <w:rPr>
          <w:rFonts w:ascii="Arial" w:hAnsi="Arial" w:cs="Arial"/>
          <w:noProof/>
        </w:rPr>
      </w:pPr>
      <w:r>
        <w:rPr>
          <w:rFonts w:ascii="Arial" w:hAnsi="Arial" w:cs="Arial"/>
        </w:rPr>
        <w:t xml:space="preserve">OUTREACH EXPERIENCE: Describe your experience/skills in this area. </w:t>
      </w:r>
      <w:r w:rsidRPr="008B6BC7">
        <w:rPr>
          <w:rFonts w:ascii="Arial" w:hAnsi="Arial" w:cs="Arial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8B6BC7">
        <w:rPr>
          <w:rFonts w:ascii="Arial" w:hAnsi="Arial" w:cs="Arial"/>
        </w:rPr>
        <w:instrText xml:space="preserve"> FORMTEXT </w:instrText>
      </w:r>
      <w:r w:rsidRPr="008B6BC7">
        <w:rPr>
          <w:rFonts w:ascii="Arial" w:hAnsi="Arial" w:cs="Arial"/>
        </w:rPr>
      </w:r>
      <w:r w:rsidRPr="008B6BC7">
        <w:rPr>
          <w:rFonts w:ascii="Arial" w:hAnsi="Arial" w:cs="Arial"/>
        </w:rPr>
        <w:fldChar w:fldCharType="separate"/>
      </w: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14:paraId="7B3CABD3" w14:textId="77777777" w:rsidR="0055474B" w:rsidRPr="008B6BC7" w:rsidRDefault="0055474B" w:rsidP="0055474B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14:paraId="6198C499" w14:textId="77777777" w:rsidR="0055474B" w:rsidRPr="008B6BC7" w:rsidRDefault="0055474B" w:rsidP="0055474B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14:paraId="3CBB00AB" w14:textId="77777777" w:rsidR="0055474B" w:rsidRDefault="0055474B" w:rsidP="0055474B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14:paraId="6D1566DA" w14:textId="77777777" w:rsidR="0055474B" w:rsidRDefault="0055474B" w:rsidP="0055474B">
      <w:pPr>
        <w:rPr>
          <w:rFonts w:ascii="Arial" w:hAnsi="Arial" w:cs="Arial"/>
        </w:rPr>
      </w:pPr>
      <w:r>
        <w:rPr>
          <w:rFonts w:ascii="Arial" w:hAnsi="Arial" w:cs="Arial"/>
          <w:noProof/>
        </w:rPr>
        <w:t>______________________________________________________________________________</w:t>
      </w:r>
      <w:r w:rsidRPr="008B6BC7">
        <w:rPr>
          <w:rFonts w:ascii="Arial" w:hAnsi="Arial" w:cs="Arial"/>
          <w:noProof/>
        </w:rPr>
        <w:t> </w:t>
      </w:r>
      <w:r w:rsidRPr="008B6BC7">
        <w:rPr>
          <w:rFonts w:ascii="Arial" w:hAnsi="Arial" w:cs="Arial"/>
        </w:rPr>
        <w:fldChar w:fldCharType="end"/>
      </w:r>
    </w:p>
    <w:p w14:paraId="6917A504" w14:textId="77777777" w:rsidR="00EF3115" w:rsidRDefault="00EF3115" w:rsidP="0055474B">
      <w:pPr>
        <w:rPr>
          <w:rFonts w:ascii="Arial" w:hAnsi="Arial" w:cs="Arial"/>
        </w:rPr>
      </w:pPr>
    </w:p>
    <w:p w14:paraId="4B2272FA" w14:textId="17296E11" w:rsidR="004F442C" w:rsidRPr="00553CD3" w:rsidRDefault="004F442C" w:rsidP="0055474B">
      <w:pPr>
        <w:rPr>
          <w:rFonts w:ascii="Arial" w:hAnsi="Arial" w:cs="Arial"/>
        </w:rPr>
      </w:pPr>
      <w:r w:rsidRPr="00553CD3">
        <w:rPr>
          <w:rFonts w:ascii="Arial" w:hAnsi="Arial" w:cs="Arial"/>
        </w:rPr>
        <w:t xml:space="preserve">DIVERSITY EXPERIENCE: Describe your </w:t>
      </w:r>
      <w:r>
        <w:rPr>
          <w:rFonts w:ascii="Arial" w:hAnsi="Arial" w:cs="Arial"/>
        </w:rPr>
        <w:t>experience with people with disabilities or</w:t>
      </w:r>
      <w:r w:rsidRPr="00553CD3">
        <w:rPr>
          <w:rFonts w:ascii="Arial" w:hAnsi="Arial" w:cs="Arial"/>
        </w:rPr>
        <w:t xml:space="preserve"> with people of different social, racial and cultural backgrounds, including </w:t>
      </w:r>
      <w:r w:rsidR="00786411">
        <w:rPr>
          <w:rFonts w:ascii="Arial" w:hAnsi="Arial" w:cs="Arial"/>
        </w:rPr>
        <w:t>d</w:t>
      </w:r>
      <w:r w:rsidR="00786411" w:rsidRPr="00553CD3">
        <w:rPr>
          <w:rFonts w:ascii="Arial" w:hAnsi="Arial" w:cs="Arial"/>
        </w:rPr>
        <w:t>eaf</w:t>
      </w:r>
      <w:r w:rsidR="00570647">
        <w:rPr>
          <w:rFonts w:ascii="Arial" w:hAnsi="Arial" w:cs="Arial"/>
        </w:rPr>
        <w:t xml:space="preserve">/Hard of Hearing, blind/visually impaired, </w:t>
      </w:r>
      <w:r>
        <w:rPr>
          <w:rFonts w:ascii="Arial" w:hAnsi="Arial" w:cs="Arial"/>
        </w:rPr>
        <w:t>L</w:t>
      </w:r>
      <w:r w:rsidR="0055474B">
        <w:rPr>
          <w:rFonts w:ascii="Arial" w:hAnsi="Arial" w:cs="Arial"/>
        </w:rPr>
        <w:t>G</w:t>
      </w:r>
      <w:r w:rsidR="00291CFD">
        <w:rPr>
          <w:rFonts w:ascii="Arial" w:hAnsi="Arial" w:cs="Arial"/>
        </w:rPr>
        <w:t>B</w:t>
      </w:r>
      <w:r>
        <w:rPr>
          <w:rFonts w:ascii="Arial" w:hAnsi="Arial" w:cs="Arial"/>
        </w:rPr>
        <w:t>T</w:t>
      </w:r>
      <w:r w:rsidR="0055474B">
        <w:rPr>
          <w:rFonts w:ascii="Arial" w:hAnsi="Arial" w:cs="Arial"/>
        </w:rPr>
        <w:t>Q</w:t>
      </w:r>
      <w:r w:rsidR="001756A5">
        <w:rPr>
          <w:rFonts w:ascii="Arial" w:hAnsi="Arial" w:cs="Arial"/>
        </w:rPr>
        <w:t>+</w:t>
      </w:r>
      <w:r>
        <w:rPr>
          <w:rFonts w:ascii="Arial" w:hAnsi="Arial" w:cs="Arial"/>
        </w:rPr>
        <w:t xml:space="preserve"> communities,</w:t>
      </w:r>
      <w:r w:rsidR="00EA26FA">
        <w:rPr>
          <w:rFonts w:ascii="Arial" w:hAnsi="Arial" w:cs="Arial"/>
        </w:rPr>
        <w:t xml:space="preserve"> homelessness/unstably housed,</w:t>
      </w:r>
      <w:r>
        <w:rPr>
          <w:rFonts w:ascii="Arial" w:hAnsi="Arial" w:cs="Arial"/>
        </w:rPr>
        <w:t xml:space="preserve"> or any</w:t>
      </w:r>
      <w:r w:rsidRPr="00553CD3">
        <w:rPr>
          <w:rFonts w:ascii="Arial" w:hAnsi="Arial" w:cs="Arial"/>
        </w:rPr>
        <w:t xml:space="preserve"> experience that </w:t>
      </w:r>
      <w:r>
        <w:rPr>
          <w:rFonts w:ascii="Arial" w:hAnsi="Arial" w:cs="Arial"/>
        </w:rPr>
        <w:t>shows</w:t>
      </w:r>
      <w:r w:rsidRPr="00553CD3">
        <w:rPr>
          <w:rFonts w:ascii="Arial" w:hAnsi="Arial" w:cs="Arial"/>
        </w:rPr>
        <w:t xml:space="preserve"> a commitment to </w:t>
      </w:r>
      <w:r>
        <w:rPr>
          <w:rFonts w:ascii="Arial" w:hAnsi="Arial" w:cs="Arial"/>
        </w:rPr>
        <w:t>diversity.</w:t>
      </w:r>
    </w:p>
    <w:p w14:paraId="03A1C993" w14:textId="77777777" w:rsidR="009D4726" w:rsidRPr="008B6BC7" w:rsidRDefault="009D4726" w:rsidP="009D4726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8B6BC7">
        <w:rPr>
          <w:rFonts w:ascii="Arial" w:hAnsi="Arial" w:cs="Arial"/>
        </w:rPr>
        <w:instrText xml:space="preserve"> FORMTEXT </w:instrText>
      </w:r>
      <w:r w:rsidRPr="008B6BC7">
        <w:rPr>
          <w:rFonts w:ascii="Arial" w:hAnsi="Arial" w:cs="Arial"/>
        </w:rPr>
      </w:r>
      <w:r w:rsidRPr="008B6BC7">
        <w:rPr>
          <w:rFonts w:ascii="Arial" w:hAnsi="Arial" w:cs="Arial"/>
        </w:rPr>
        <w:fldChar w:fldCharType="separate"/>
      </w: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14:paraId="70BEBD54" w14:textId="77777777" w:rsidR="009D4726" w:rsidRPr="008B6BC7" w:rsidRDefault="009D4726" w:rsidP="009D4726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14:paraId="607230CE" w14:textId="77777777" w:rsidR="009D4726" w:rsidRPr="008B6BC7" w:rsidRDefault="009D4726" w:rsidP="009D4726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14:paraId="17C74141" w14:textId="77777777" w:rsidR="009D4726" w:rsidRDefault="009D4726" w:rsidP="009D4726">
      <w:pPr>
        <w:pStyle w:val="Default"/>
        <w:rPr>
          <w:rFonts w:ascii="Arial" w:hAnsi="Arial" w:cs="Arial"/>
          <w:noProof/>
        </w:rPr>
      </w:pPr>
      <w:r w:rsidRPr="008B6BC7">
        <w:rPr>
          <w:rFonts w:ascii="Arial" w:hAnsi="Arial" w:cs="Arial"/>
          <w:noProof/>
        </w:rPr>
        <w:t>______________________________________________________________________________</w:t>
      </w:r>
    </w:p>
    <w:p w14:paraId="521F1C1A" w14:textId="77777777" w:rsidR="009D4726" w:rsidRPr="008B6BC7" w:rsidRDefault="009D4726" w:rsidP="009D4726">
      <w:pPr>
        <w:pStyle w:val="Default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______________________________________________________________________________</w:t>
      </w:r>
      <w:r w:rsidRPr="008B6BC7">
        <w:rPr>
          <w:rFonts w:ascii="Arial" w:hAnsi="Arial" w:cs="Arial"/>
          <w:noProof/>
        </w:rPr>
        <w:t> </w:t>
      </w:r>
      <w:r w:rsidRPr="008B6BC7">
        <w:rPr>
          <w:rFonts w:ascii="Arial" w:hAnsi="Arial" w:cs="Arial"/>
        </w:rPr>
        <w:fldChar w:fldCharType="end"/>
      </w:r>
    </w:p>
    <w:p w14:paraId="0E85E1D9" w14:textId="77777777" w:rsidR="004F442C" w:rsidRDefault="004F442C" w:rsidP="00F150A4">
      <w:pPr>
        <w:rPr>
          <w:rFonts w:ascii="Arial" w:hAnsi="Arial" w:cs="Arial"/>
        </w:rPr>
      </w:pPr>
    </w:p>
    <w:p w14:paraId="4135F17D" w14:textId="77777777" w:rsidR="004F442C" w:rsidRPr="00A045A5" w:rsidRDefault="004F442C" w:rsidP="004635B4">
      <w:pPr>
        <w:rPr>
          <w:rFonts w:ascii="Arial" w:hAnsi="Arial" w:cs="Arial"/>
        </w:rPr>
      </w:pPr>
      <w:r w:rsidRPr="00553CD3">
        <w:rPr>
          <w:rFonts w:ascii="Arial" w:hAnsi="Arial" w:cs="Arial"/>
          <w:b/>
        </w:rPr>
        <w:t>COMPOSITION OF THE IMPLEMENTATION COUNCIL</w:t>
      </w:r>
    </w:p>
    <w:p w14:paraId="4D7E0FF7" w14:textId="77777777" w:rsidR="004F442C" w:rsidRDefault="004F442C">
      <w:pPr>
        <w:rPr>
          <w:rFonts w:ascii="Arial" w:hAnsi="Arial" w:cs="Arial"/>
          <w:sz w:val="8"/>
          <w:szCs w:val="16"/>
        </w:rPr>
      </w:pPr>
    </w:p>
    <w:p w14:paraId="78376279" w14:textId="77777777" w:rsidR="004635B4" w:rsidRDefault="004F442C" w:rsidP="00813E4A">
      <w:pPr>
        <w:pStyle w:val="Default"/>
        <w:rPr>
          <w:rFonts w:ascii="Arial" w:hAnsi="Arial" w:cs="Arial"/>
        </w:rPr>
      </w:pPr>
      <w:r w:rsidRPr="00553CD3">
        <w:rPr>
          <w:rFonts w:ascii="Arial" w:hAnsi="Arial" w:cs="Arial"/>
        </w:rPr>
        <w:t xml:space="preserve">INDICATE </w:t>
      </w:r>
      <w:r w:rsidR="004635B4">
        <w:rPr>
          <w:rFonts w:ascii="Arial" w:hAnsi="Arial" w:cs="Arial"/>
        </w:rPr>
        <w:t xml:space="preserve">YOUR AFFILIATION(S) </w:t>
      </w:r>
    </w:p>
    <w:p w14:paraId="7FC9C3CC" w14:textId="77777777" w:rsidR="000E6D05" w:rsidRDefault="004F442C" w:rsidP="000E6D05">
      <w:pPr>
        <w:pStyle w:val="Default"/>
        <w:rPr>
          <w:rFonts w:ascii="Arial" w:hAnsi="Arial" w:cs="Arial"/>
        </w:rPr>
      </w:pPr>
      <w:r>
        <w:rPr>
          <w:rFonts w:ascii="Arial" w:hAnsi="Arial" w:cs="Arial"/>
        </w:rPr>
        <w:t>Complete all applicable sections</w:t>
      </w:r>
      <w:r w:rsidR="0097645C">
        <w:rPr>
          <w:rFonts w:ascii="Arial" w:hAnsi="Arial" w:cs="Arial"/>
        </w:rPr>
        <w:t xml:space="preserve">. </w:t>
      </w:r>
    </w:p>
    <w:p w14:paraId="7A697572" w14:textId="77777777" w:rsidR="00D43214" w:rsidRPr="000E6D05" w:rsidRDefault="00D43214" w:rsidP="000E6D05">
      <w:pPr>
        <w:pStyle w:val="Default"/>
        <w:rPr>
          <w:rFonts w:ascii="Arial" w:hAnsi="Arial" w:cs="Arial"/>
        </w:rPr>
      </w:pPr>
    </w:p>
    <w:p w14:paraId="3ACB9EDC" w14:textId="77777777" w:rsidR="00407B9C" w:rsidRDefault="00407B9C" w:rsidP="00EA1CE4">
      <w:pPr>
        <w:tabs>
          <w:tab w:val="left" w:pos="180"/>
        </w:tabs>
        <w:spacing w:line="300" w:lineRule="auto"/>
        <w:ind w:left="180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ction 1</w:t>
      </w:r>
      <w:r w:rsidR="00B9518A">
        <w:rPr>
          <w:rFonts w:ascii="Arial" w:hAnsi="Arial" w:cs="Arial"/>
          <w:b/>
        </w:rPr>
        <w:t xml:space="preserve"> </w:t>
      </w:r>
    </w:p>
    <w:p w14:paraId="309A2EEC" w14:textId="77777777" w:rsidR="00EA1CE4" w:rsidRDefault="00EA1CE4" w:rsidP="00EA1CE4">
      <w:pPr>
        <w:tabs>
          <w:tab w:val="left" w:pos="180"/>
        </w:tabs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  <w:b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16"/>
      <w:r>
        <w:rPr>
          <w:rFonts w:ascii="Arial" w:hAnsi="Arial" w:cs="Arial"/>
          <w:b/>
        </w:rPr>
        <w:instrText xml:space="preserve"> FORMCHECKBOX </w:instrText>
      </w:r>
      <w:r w:rsidR="00E01B9C">
        <w:rPr>
          <w:rFonts w:ascii="Arial" w:hAnsi="Arial" w:cs="Arial"/>
          <w:b/>
        </w:rPr>
      </w:r>
      <w:r w:rsidR="00E01B9C">
        <w:rPr>
          <w:rFonts w:ascii="Arial" w:hAnsi="Arial" w:cs="Arial"/>
          <w:b/>
        </w:rPr>
        <w:fldChar w:fldCharType="separate"/>
      </w:r>
      <w:r>
        <w:rPr>
          <w:rFonts w:ascii="Arial" w:hAnsi="Arial" w:cs="Arial"/>
          <w:b/>
        </w:rPr>
        <w:fldChar w:fldCharType="end"/>
      </w:r>
      <w:bookmarkEnd w:id="30"/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 xml:space="preserve">I am a MassHealth member with </w:t>
      </w:r>
      <w:r w:rsidR="00190861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disability. (Check applicable population(s) below that apply to you)</w:t>
      </w:r>
    </w:p>
    <w:p w14:paraId="2606D4C6" w14:textId="77777777" w:rsidR="00EA1CE4" w:rsidRDefault="00EA1CE4" w:rsidP="00EA1CE4">
      <w:pPr>
        <w:tabs>
          <w:tab w:val="left" w:pos="180"/>
        </w:tabs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17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31"/>
      <w:r>
        <w:rPr>
          <w:rFonts w:ascii="Arial" w:hAnsi="Arial" w:cs="Arial"/>
        </w:rPr>
        <w:t xml:space="preserve"> I am a family member or guardian of a MassHealth member with a disability. (Check applicable population(s) below.)</w:t>
      </w:r>
    </w:p>
    <w:p w14:paraId="6F1D7CE1" w14:textId="77777777" w:rsidR="00EA1CE4" w:rsidRDefault="00EA1CE4" w:rsidP="00EA1CE4">
      <w:pPr>
        <w:tabs>
          <w:tab w:val="left" w:pos="180"/>
        </w:tabs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tab/>
        <w:t>POPULATIONS (check all areas that apply):</w:t>
      </w:r>
    </w:p>
    <w:p w14:paraId="594CB27B" w14:textId="77777777" w:rsidR="00EA1CE4" w:rsidRDefault="00EA1CE4" w:rsidP="00EA1CE4">
      <w:pPr>
        <w:tabs>
          <w:tab w:val="left" w:pos="180"/>
        </w:tabs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heck18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32"/>
      <w:r>
        <w:rPr>
          <w:rFonts w:ascii="Arial" w:hAnsi="Arial" w:cs="Arial"/>
        </w:rPr>
        <w:t xml:space="preserve"> adults with physical disabilities  </w:t>
      </w:r>
      <w:r>
        <w:rPr>
          <w:rFonts w:ascii="Arial" w:hAnsi="Arial" w:cs="Arial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Check19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33"/>
      <w:r>
        <w:rPr>
          <w:rFonts w:ascii="Arial" w:hAnsi="Arial" w:cs="Arial"/>
        </w:rPr>
        <w:t xml:space="preserve"> adults with intellectual/developmental disabilities</w:t>
      </w:r>
    </w:p>
    <w:p w14:paraId="6E680481" w14:textId="77777777" w:rsidR="00EA1CE4" w:rsidRDefault="00EA1CE4" w:rsidP="00EA1CE4">
      <w:pPr>
        <w:tabs>
          <w:tab w:val="left" w:pos="180"/>
        </w:tabs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20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34"/>
      <w:r>
        <w:rPr>
          <w:rFonts w:ascii="Arial" w:hAnsi="Arial" w:cs="Arial"/>
        </w:rPr>
        <w:t xml:space="preserve"> adults with serious mental illness </w:t>
      </w:r>
      <w:r>
        <w:rPr>
          <w:rFonts w:ascii="Arial" w:hAnsi="Arial" w:cs="Arial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Check21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35"/>
      <w:r>
        <w:rPr>
          <w:rFonts w:ascii="Arial" w:hAnsi="Arial" w:cs="Arial"/>
        </w:rPr>
        <w:t xml:space="preserve"> adults with substance use disorders</w:t>
      </w:r>
    </w:p>
    <w:p w14:paraId="2781B151" w14:textId="77777777" w:rsidR="00EA1CE4" w:rsidRDefault="00EA1CE4" w:rsidP="00EA1CE4">
      <w:pPr>
        <w:tabs>
          <w:tab w:val="left" w:pos="180"/>
        </w:tabs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Check22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36"/>
      <w:r>
        <w:rPr>
          <w:rFonts w:ascii="Arial" w:hAnsi="Arial" w:cs="Arial"/>
        </w:rPr>
        <w:t xml:space="preserve"> adults with disabilities with multiple chronic illnesses or functional and cognitive limitations</w:t>
      </w:r>
    </w:p>
    <w:p w14:paraId="357C2BFF" w14:textId="77777777" w:rsidR="00EA1CE4" w:rsidRDefault="00EA1CE4" w:rsidP="00EA1CE4">
      <w:pPr>
        <w:tabs>
          <w:tab w:val="left" w:pos="180"/>
        </w:tabs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Check23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37"/>
      <w:r>
        <w:rPr>
          <w:rFonts w:ascii="Arial" w:hAnsi="Arial" w:cs="Arial"/>
        </w:rPr>
        <w:t xml:space="preserve"> adults with disabilities who are homeless</w:t>
      </w:r>
    </w:p>
    <w:p w14:paraId="77B0989F" w14:textId="77777777" w:rsidR="00EA1CE4" w:rsidRDefault="00EA1CE4" w:rsidP="00EA1CE4">
      <w:pPr>
        <w:spacing w:line="300" w:lineRule="auto"/>
        <w:rPr>
          <w:rFonts w:ascii="Arial" w:hAnsi="Arial" w:cs="Arial"/>
          <w:b/>
        </w:rPr>
      </w:pPr>
    </w:p>
    <w:p w14:paraId="4CDBF470" w14:textId="77777777" w:rsidR="00407B9C" w:rsidRDefault="00407B9C" w:rsidP="00EA1CE4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ction 2</w:t>
      </w:r>
      <w:r w:rsidR="00B9518A">
        <w:rPr>
          <w:rFonts w:ascii="Arial" w:hAnsi="Arial" w:cs="Arial"/>
          <w:b/>
        </w:rPr>
        <w:t xml:space="preserve"> </w:t>
      </w:r>
    </w:p>
    <w:p w14:paraId="2D3D3D16" w14:textId="77777777" w:rsidR="00972DD4" w:rsidRDefault="00D43214" w:rsidP="00EA1CE4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</w:rPr>
      </w:pPr>
      <w:r>
        <w:rPr>
          <w:rFonts w:ascii="Arial" w:hAnsi="Arial" w:cs="Arial"/>
          <w:b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8" w:name="Check4"/>
      <w:r>
        <w:rPr>
          <w:rFonts w:ascii="Arial" w:hAnsi="Arial" w:cs="Arial"/>
          <w:b/>
        </w:rPr>
        <w:instrText xml:space="preserve"> FORMCHECKBOX </w:instrText>
      </w:r>
      <w:r w:rsidR="00E01B9C">
        <w:rPr>
          <w:rFonts w:ascii="Arial" w:hAnsi="Arial" w:cs="Arial"/>
          <w:b/>
        </w:rPr>
      </w:r>
      <w:r w:rsidR="00E01B9C">
        <w:rPr>
          <w:rFonts w:ascii="Arial" w:hAnsi="Arial" w:cs="Arial"/>
          <w:b/>
        </w:rPr>
        <w:fldChar w:fldCharType="separate"/>
      </w:r>
      <w:r>
        <w:rPr>
          <w:rFonts w:ascii="Arial" w:hAnsi="Arial" w:cs="Arial"/>
          <w:b/>
        </w:rPr>
        <w:fldChar w:fldCharType="end"/>
      </w:r>
      <w:bookmarkEnd w:id="38"/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I represent a community-based or consumer advocacy organization.</w:t>
      </w:r>
    </w:p>
    <w:p w14:paraId="215D4B03" w14:textId="2B704E01" w:rsidR="00AD01C2" w:rsidRPr="007815DB" w:rsidRDefault="00D43214" w:rsidP="007815DB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  <w:u w:val="single"/>
        </w:rPr>
      </w:pPr>
      <w:r>
        <w:rPr>
          <w:rFonts w:ascii="Arial" w:hAnsi="Arial" w:cs="Arial"/>
        </w:rPr>
        <w:tab/>
        <w:t xml:space="preserve">Specify organization: </w:t>
      </w:r>
      <w:r w:rsidR="00EA1CE4">
        <w:rPr>
          <w:rFonts w:ascii="Arial" w:hAnsi="Arial" w:cs="Arial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9" w:name="Text3"/>
      <w:r w:rsidR="00EA1CE4">
        <w:rPr>
          <w:rFonts w:ascii="Arial" w:hAnsi="Arial" w:cs="Arial"/>
          <w:u w:val="single"/>
        </w:rPr>
        <w:instrText xml:space="preserve"> FORMTEXT </w:instrText>
      </w:r>
      <w:r w:rsidR="00EA1CE4">
        <w:rPr>
          <w:rFonts w:ascii="Arial" w:hAnsi="Arial" w:cs="Arial"/>
          <w:u w:val="single"/>
        </w:rPr>
      </w:r>
      <w:r w:rsidR="00EA1CE4">
        <w:rPr>
          <w:rFonts w:ascii="Arial" w:hAnsi="Arial" w:cs="Arial"/>
          <w:u w:val="single"/>
        </w:rPr>
        <w:fldChar w:fldCharType="separate"/>
      </w:r>
      <w:r w:rsidR="00EA1CE4">
        <w:rPr>
          <w:rFonts w:ascii="Arial" w:hAnsi="Arial" w:cs="Arial"/>
          <w:noProof/>
          <w:u w:val="single"/>
        </w:rPr>
        <w:t> </w:t>
      </w:r>
      <w:r w:rsidR="00EA1CE4">
        <w:rPr>
          <w:rFonts w:ascii="Arial" w:hAnsi="Arial" w:cs="Arial"/>
          <w:noProof/>
          <w:u w:val="single"/>
        </w:rPr>
        <w:t> </w:t>
      </w:r>
      <w:r w:rsidR="00EA1CE4">
        <w:rPr>
          <w:rFonts w:ascii="Arial" w:hAnsi="Arial" w:cs="Arial"/>
          <w:noProof/>
          <w:u w:val="single"/>
        </w:rPr>
        <w:t> </w:t>
      </w:r>
      <w:r w:rsidR="00EA1CE4">
        <w:rPr>
          <w:rFonts w:ascii="Arial" w:hAnsi="Arial" w:cs="Arial"/>
          <w:noProof/>
          <w:u w:val="single"/>
        </w:rPr>
        <w:t> </w:t>
      </w:r>
      <w:r w:rsidR="00EA1CE4">
        <w:rPr>
          <w:rFonts w:ascii="Arial" w:hAnsi="Arial" w:cs="Arial"/>
          <w:noProof/>
          <w:u w:val="single"/>
        </w:rPr>
        <w:t>___________________</w:t>
      </w:r>
      <w:r w:rsidR="00EA1CE4">
        <w:rPr>
          <w:rFonts w:ascii="Arial" w:hAnsi="Arial" w:cs="Arial"/>
          <w:noProof/>
          <w:u w:val="single"/>
        </w:rPr>
        <w:t> </w:t>
      </w:r>
      <w:r w:rsidR="00EA1CE4">
        <w:rPr>
          <w:rFonts w:ascii="Arial" w:hAnsi="Arial" w:cs="Arial"/>
          <w:u w:val="single"/>
        </w:rPr>
        <w:fldChar w:fldCharType="end"/>
      </w:r>
      <w:bookmarkEnd w:id="39"/>
    </w:p>
    <w:p w14:paraId="131379A6" w14:textId="77777777" w:rsidR="00AD01C2" w:rsidRDefault="00AD01C2" w:rsidP="00EA1CE4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40" w:name="Check11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40"/>
      <w:r>
        <w:rPr>
          <w:rFonts w:ascii="Arial" w:hAnsi="Arial" w:cs="Arial"/>
        </w:rPr>
        <w:t xml:space="preserve"> I represent a provider/trade association (check service type below)</w:t>
      </w:r>
    </w:p>
    <w:p w14:paraId="6D2E9AB0" w14:textId="77777777" w:rsidR="000E6D05" w:rsidRDefault="00AD01C2" w:rsidP="007815DB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41" w:name="Check12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41"/>
      <w:r>
        <w:rPr>
          <w:rFonts w:ascii="Arial" w:hAnsi="Arial" w:cs="Arial"/>
        </w:rPr>
        <w:t xml:space="preserve"> Medica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42" w:name="Check13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42"/>
      <w:r>
        <w:rPr>
          <w:rFonts w:ascii="Arial" w:hAnsi="Arial" w:cs="Arial"/>
        </w:rPr>
        <w:t xml:space="preserve"> Behavioral Health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43" w:name="Check14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43"/>
      <w:r>
        <w:rPr>
          <w:rFonts w:ascii="Arial" w:hAnsi="Arial" w:cs="Arial"/>
        </w:rPr>
        <w:t xml:space="preserve"> </w:t>
      </w:r>
      <w:r w:rsidR="007815DB">
        <w:rPr>
          <w:rFonts w:ascii="Arial" w:hAnsi="Arial" w:cs="Arial"/>
        </w:rPr>
        <w:t>Long-Term Services and Supports</w:t>
      </w:r>
    </w:p>
    <w:p w14:paraId="2FF1336C" w14:textId="77777777" w:rsidR="007815DB" w:rsidRPr="00A12236" w:rsidRDefault="00AD01C2" w:rsidP="00A12236">
      <w:pPr>
        <w:tabs>
          <w:tab w:val="left" w:pos="180"/>
        </w:tabs>
        <w:spacing w:line="300" w:lineRule="auto"/>
        <w:ind w:left="180"/>
        <w:rPr>
          <w:rFonts w:ascii="Arial" w:hAnsi="Arial" w:cs="Arial"/>
          <w:u w:val="single"/>
        </w:rPr>
      </w:pPr>
      <w:r>
        <w:rPr>
          <w:rFonts w:ascii="Arial" w:hAnsi="Arial" w:cs="Arial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44" w:name="Check15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44"/>
      <w:r>
        <w:rPr>
          <w:rFonts w:ascii="Arial" w:hAnsi="Arial" w:cs="Arial"/>
        </w:rPr>
        <w:t xml:space="preserve"> I represent a union. Union name: </w:t>
      </w:r>
      <w:r w:rsidRPr="00AD01C2">
        <w:rPr>
          <w:rFonts w:ascii="Arial" w:hAnsi="Arial" w:cs="Arial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45" w:name="Text2"/>
      <w:r w:rsidRPr="00AD01C2">
        <w:rPr>
          <w:rFonts w:ascii="Arial" w:hAnsi="Arial" w:cs="Arial"/>
          <w:u w:val="single"/>
        </w:rPr>
        <w:instrText xml:space="preserve"> FORMTEXT </w:instrText>
      </w:r>
      <w:r w:rsidRPr="00AD01C2">
        <w:rPr>
          <w:rFonts w:ascii="Arial" w:hAnsi="Arial" w:cs="Arial"/>
          <w:u w:val="single"/>
        </w:rPr>
      </w:r>
      <w:r w:rsidRPr="00AD01C2">
        <w:rPr>
          <w:rFonts w:ascii="Arial" w:hAnsi="Arial" w:cs="Arial"/>
          <w:u w:val="single"/>
        </w:rPr>
        <w:fldChar w:fldCharType="separate"/>
      </w:r>
      <w:r w:rsidRPr="00AD01C2">
        <w:rPr>
          <w:rFonts w:ascii="Arial" w:hAnsi="Arial" w:cs="Arial"/>
          <w:noProof/>
          <w:u w:val="single"/>
        </w:rPr>
        <w:t> </w:t>
      </w:r>
      <w:r w:rsidRPr="00AD01C2">
        <w:rPr>
          <w:rFonts w:ascii="Arial" w:hAnsi="Arial" w:cs="Arial"/>
          <w:noProof/>
          <w:u w:val="single"/>
        </w:rPr>
        <w:t> </w:t>
      </w:r>
      <w:r w:rsidRPr="00AD01C2">
        <w:rPr>
          <w:rFonts w:ascii="Arial" w:hAnsi="Arial" w:cs="Arial"/>
          <w:noProof/>
          <w:u w:val="single"/>
        </w:rPr>
        <w:t> </w:t>
      </w:r>
      <w:r w:rsidRPr="00AD01C2">
        <w:rPr>
          <w:rFonts w:ascii="Arial" w:hAnsi="Arial" w:cs="Arial"/>
          <w:noProof/>
          <w:u w:val="single"/>
        </w:rPr>
        <w:t> </w:t>
      </w:r>
      <w:r w:rsidR="00EA1CE4">
        <w:rPr>
          <w:rFonts w:ascii="Arial" w:hAnsi="Arial" w:cs="Arial"/>
          <w:noProof/>
          <w:u w:val="single"/>
        </w:rPr>
        <w:t>____________________________________________</w:t>
      </w:r>
      <w:r w:rsidRPr="00AD01C2">
        <w:rPr>
          <w:rFonts w:ascii="Arial" w:hAnsi="Arial" w:cs="Arial"/>
          <w:noProof/>
          <w:u w:val="single"/>
        </w:rPr>
        <w:t> </w:t>
      </w:r>
      <w:r w:rsidRPr="00AD01C2">
        <w:rPr>
          <w:rFonts w:ascii="Arial" w:hAnsi="Arial" w:cs="Arial"/>
          <w:u w:val="single"/>
        </w:rPr>
        <w:fldChar w:fldCharType="end"/>
      </w:r>
      <w:bookmarkEnd w:id="45"/>
    </w:p>
    <w:p w14:paraId="534E75D9" w14:textId="77777777" w:rsidR="007815DB" w:rsidRDefault="007815DB" w:rsidP="007815DB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POPULATIONS </w:t>
      </w:r>
      <w:r w:rsidR="00A12236">
        <w:rPr>
          <w:rFonts w:ascii="Arial" w:hAnsi="Arial" w:cs="Arial"/>
        </w:rPr>
        <w:t xml:space="preserve">SERVED BY ORGANIZATION, ASSOCIATION, OR UNION </w:t>
      </w:r>
      <w:r>
        <w:rPr>
          <w:rFonts w:ascii="Arial" w:hAnsi="Arial" w:cs="Arial"/>
        </w:rPr>
        <w:t>(check all areas that apply):</w:t>
      </w:r>
    </w:p>
    <w:p w14:paraId="040BE7D8" w14:textId="77777777" w:rsidR="007815DB" w:rsidRDefault="007815DB" w:rsidP="007815DB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6" w:name="Check5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46"/>
      <w:r>
        <w:rPr>
          <w:rFonts w:ascii="Arial" w:hAnsi="Arial" w:cs="Arial"/>
        </w:rPr>
        <w:t xml:space="preserve"> adults with physical disabilities</w:t>
      </w:r>
      <w:r>
        <w:rPr>
          <w:rFonts w:ascii="Arial" w:hAnsi="Arial" w:cs="Arial"/>
        </w:rPr>
        <w:tab/>
        <w:t xml:space="preserve">  </w:t>
      </w:r>
      <w:r>
        <w:rPr>
          <w:rFonts w:ascii="Arial" w:hAnsi="Arial" w:cs="Aria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47" w:name="Check6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47"/>
      <w:r>
        <w:rPr>
          <w:rFonts w:ascii="Arial" w:hAnsi="Arial" w:cs="Arial"/>
        </w:rPr>
        <w:t xml:space="preserve"> adults with intellectual/developmental disabilities</w:t>
      </w:r>
    </w:p>
    <w:p w14:paraId="57C9ED0F" w14:textId="54F7D8BF" w:rsidR="007815DB" w:rsidRDefault="007815DB" w:rsidP="007815DB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</w:rPr>
      </w:pPr>
      <w:r>
        <w:rPr>
          <w:rFonts w:ascii="Arial" w:hAnsi="Arial" w:cs="Arial"/>
        </w:rPr>
        <w:lastRenderedPageBreak/>
        <w:tab/>
      </w:r>
      <w:r>
        <w:rPr>
          <w:rFonts w:ascii="Arial" w:hAnsi="Arial" w:cs="Arial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48" w:name="Check7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48"/>
      <w:r>
        <w:rPr>
          <w:rFonts w:ascii="Arial" w:hAnsi="Arial" w:cs="Arial"/>
        </w:rPr>
        <w:t xml:space="preserve"> adults with serious mental illness</w:t>
      </w:r>
      <w:r w:rsidR="0060513E"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49" w:name="Check8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49"/>
      <w:r>
        <w:rPr>
          <w:rFonts w:ascii="Arial" w:hAnsi="Arial" w:cs="Arial"/>
        </w:rPr>
        <w:t xml:space="preserve"> adults with substance use disorders</w:t>
      </w:r>
    </w:p>
    <w:p w14:paraId="78983D00" w14:textId="77777777" w:rsidR="007815DB" w:rsidRDefault="007815DB" w:rsidP="007815DB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50" w:name="Check9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50"/>
      <w:r>
        <w:rPr>
          <w:rFonts w:ascii="Arial" w:hAnsi="Arial" w:cs="Arial"/>
        </w:rPr>
        <w:t xml:space="preserve"> adults with disabilities with multiple chronic illness or functional and cognitive limitations</w:t>
      </w:r>
    </w:p>
    <w:p w14:paraId="03692011" w14:textId="77777777" w:rsidR="007815DB" w:rsidRDefault="007815DB" w:rsidP="007815DB">
      <w:pPr>
        <w:tabs>
          <w:tab w:val="left" w:pos="810"/>
        </w:tabs>
        <w:spacing w:line="300" w:lineRule="auto"/>
        <w:ind w:left="810" w:hanging="63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51" w:name="Check10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51"/>
      <w:r>
        <w:rPr>
          <w:rFonts w:ascii="Arial" w:hAnsi="Arial" w:cs="Arial"/>
        </w:rPr>
        <w:t xml:space="preserve"> adults with disabilities who are homeless</w:t>
      </w:r>
      <w:r w:rsidR="00594409">
        <w:rPr>
          <w:rFonts w:ascii="Arial" w:hAnsi="Arial" w:cs="Arial"/>
        </w:rPr>
        <w:t xml:space="preserve"> or have been homeless</w:t>
      </w:r>
    </w:p>
    <w:p w14:paraId="72FFD16A" w14:textId="77777777" w:rsidR="007815DB" w:rsidRPr="0055474B" w:rsidRDefault="00AE1AC6" w:rsidP="005C3744">
      <w:pPr>
        <w:tabs>
          <w:tab w:val="left" w:pos="180"/>
        </w:tabs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t>Do you receive pay or a salary from the organization</w:t>
      </w:r>
      <w:r w:rsidR="005C3744">
        <w:rPr>
          <w:rFonts w:ascii="Arial" w:hAnsi="Arial" w:cs="Arial"/>
        </w:rPr>
        <w:t>, association</w:t>
      </w:r>
      <w:r w:rsidR="00291CFD">
        <w:rPr>
          <w:rFonts w:ascii="Arial" w:hAnsi="Arial" w:cs="Arial"/>
        </w:rPr>
        <w:t>,</w:t>
      </w:r>
      <w:r w:rsidR="005C3744">
        <w:rPr>
          <w:rFonts w:ascii="Arial" w:hAnsi="Arial" w:cs="Arial"/>
        </w:rPr>
        <w:t xml:space="preserve"> or union </w:t>
      </w:r>
      <w:r w:rsidR="00644803">
        <w:rPr>
          <w:rFonts w:ascii="Arial" w:hAnsi="Arial" w:cs="Arial"/>
        </w:rPr>
        <w:t>that you will be representing?</w:t>
      </w:r>
      <w:r w:rsidR="005C3744">
        <w:rPr>
          <w:rFonts w:ascii="Arial" w:hAnsi="Arial" w:cs="Arial"/>
        </w:rPr>
        <w:tab/>
      </w:r>
      <w:r w:rsidR="007815DB">
        <w:rPr>
          <w:rFonts w:ascii="Arial" w:hAnsi="Arial" w:cs="Arial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7815DB"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 w:rsidR="007815DB">
        <w:rPr>
          <w:rFonts w:ascii="Arial" w:hAnsi="Arial" w:cs="Arial"/>
        </w:rPr>
        <w:fldChar w:fldCharType="end"/>
      </w:r>
      <w:r w:rsidR="007815DB">
        <w:rPr>
          <w:rFonts w:ascii="Arial" w:hAnsi="Arial" w:cs="Arial"/>
        </w:rPr>
        <w:t xml:space="preserve"> Yes</w:t>
      </w:r>
      <w:r w:rsidR="007815DB">
        <w:rPr>
          <w:rFonts w:ascii="Arial" w:hAnsi="Arial" w:cs="Arial"/>
        </w:rPr>
        <w:tab/>
      </w:r>
      <w:r w:rsidR="007815DB">
        <w:rPr>
          <w:rFonts w:ascii="Arial" w:hAnsi="Arial" w:cs="Arial"/>
        </w:rPr>
        <w:tab/>
      </w:r>
      <w:r w:rsidR="007815DB">
        <w:rPr>
          <w:rFonts w:ascii="Arial" w:hAnsi="Arial" w:cs="Aria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="007815DB"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 w:rsidR="007815DB">
        <w:rPr>
          <w:rFonts w:ascii="Arial" w:hAnsi="Arial" w:cs="Arial"/>
        </w:rPr>
        <w:fldChar w:fldCharType="end"/>
      </w:r>
      <w:r w:rsidR="007815DB">
        <w:rPr>
          <w:rFonts w:ascii="Arial" w:hAnsi="Arial" w:cs="Arial"/>
        </w:rPr>
        <w:t xml:space="preserve"> No</w:t>
      </w:r>
    </w:p>
    <w:p w14:paraId="5B11B3E9" w14:textId="77777777" w:rsidR="0055474B" w:rsidRDefault="0055474B" w:rsidP="0055474B">
      <w:pPr>
        <w:spacing w:line="300" w:lineRule="auto"/>
        <w:ind w:left="180"/>
        <w:rPr>
          <w:rFonts w:ascii="Arial" w:hAnsi="Arial" w:cs="Arial"/>
          <w:b/>
        </w:rPr>
      </w:pPr>
    </w:p>
    <w:p w14:paraId="512FDAC5" w14:textId="77777777" w:rsidR="0055474B" w:rsidRDefault="0055474B" w:rsidP="0055474B">
      <w:pPr>
        <w:spacing w:line="300" w:lineRule="auto"/>
        <w:ind w:left="180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ction 3</w:t>
      </w:r>
      <w:r w:rsidR="00B9518A">
        <w:rPr>
          <w:rFonts w:ascii="Arial" w:hAnsi="Arial" w:cs="Arial"/>
          <w:b/>
        </w:rPr>
        <w:t xml:space="preserve"> </w:t>
      </w:r>
    </w:p>
    <w:p w14:paraId="33E88B56" w14:textId="77777777" w:rsidR="0055474B" w:rsidRDefault="0055474B" w:rsidP="0055474B">
      <w:pPr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  <w:b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</w:rPr>
        <w:instrText xml:space="preserve"> FORMCHECKBOX </w:instrText>
      </w:r>
      <w:r w:rsidR="00E01B9C">
        <w:rPr>
          <w:rFonts w:ascii="Arial" w:hAnsi="Arial" w:cs="Arial"/>
          <w:b/>
        </w:rPr>
      </w:r>
      <w:r w:rsidR="00E01B9C">
        <w:rPr>
          <w:rFonts w:ascii="Arial" w:hAnsi="Arial" w:cs="Arial"/>
          <w:b/>
        </w:rPr>
        <w:fldChar w:fldCharType="separate"/>
      </w:r>
      <w:r>
        <w:rPr>
          <w:rFonts w:ascii="Arial" w:hAnsi="Arial" w:cs="Arial"/>
          <w:b/>
        </w:rPr>
        <w:fldChar w:fldCharType="end"/>
      </w:r>
      <w:r>
        <w:rPr>
          <w:rFonts w:ascii="Arial" w:hAnsi="Arial" w:cs="Arial"/>
        </w:rPr>
        <w:t xml:space="preserve"> I live/work in and am familiar with communities in the following county/ies (Check all that apply):</w:t>
      </w:r>
    </w:p>
    <w:p w14:paraId="7B363EED" w14:textId="77777777" w:rsidR="00EA1CE4" w:rsidRDefault="00EA1CE4" w:rsidP="00EA1CE4">
      <w:pPr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52" w:name="Check25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52"/>
      <w:r>
        <w:rPr>
          <w:rFonts w:ascii="Arial" w:hAnsi="Arial" w:cs="Arial"/>
        </w:rPr>
        <w:t>Barnstabl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bookmarkStart w:id="53" w:name="Check26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53"/>
      <w:r>
        <w:rPr>
          <w:rFonts w:ascii="Arial" w:hAnsi="Arial" w:cs="Arial"/>
        </w:rPr>
        <w:t xml:space="preserve"> Berkshir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bookmarkStart w:id="54" w:name="Check27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54"/>
      <w:r>
        <w:rPr>
          <w:rFonts w:ascii="Arial" w:hAnsi="Arial" w:cs="Arial"/>
        </w:rPr>
        <w:t xml:space="preserve"> Bristo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id="55" w:name="Check28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55"/>
      <w:r>
        <w:rPr>
          <w:rFonts w:ascii="Arial" w:hAnsi="Arial" w:cs="Arial"/>
        </w:rPr>
        <w:t xml:space="preserve"> Dukes</w:t>
      </w:r>
      <w:r w:rsidR="000E6D05">
        <w:rPr>
          <w:rFonts w:ascii="Arial" w:hAnsi="Arial" w:cs="Arial"/>
        </w:rPr>
        <w:tab/>
      </w:r>
      <w:r w:rsidR="000E6D05">
        <w:rPr>
          <w:rFonts w:ascii="Arial" w:hAnsi="Arial" w:cs="Arial"/>
        </w:rPr>
        <w:tab/>
      </w:r>
      <w:r w:rsidR="000E6D05">
        <w:rPr>
          <w:rFonts w:ascii="Arial" w:hAnsi="Arial" w:cs="Arial"/>
        </w:rPr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bookmarkStart w:id="56" w:name="Check40"/>
      <w:r w:rsidR="000E6D05"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 w:rsidR="000E6D05">
        <w:rPr>
          <w:rFonts w:ascii="Arial" w:hAnsi="Arial" w:cs="Arial"/>
        </w:rPr>
        <w:fldChar w:fldCharType="end"/>
      </w:r>
      <w:bookmarkEnd w:id="56"/>
      <w:r w:rsidR="000E6D05">
        <w:rPr>
          <w:rFonts w:ascii="Arial" w:hAnsi="Arial" w:cs="Arial"/>
        </w:rPr>
        <w:t xml:space="preserve"> Essex</w:t>
      </w:r>
    </w:p>
    <w:p w14:paraId="6B18FE62" w14:textId="77777777" w:rsidR="00EA1CE4" w:rsidRDefault="00EA1CE4" w:rsidP="00EA1CE4">
      <w:pPr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57" w:name="Check29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57"/>
      <w:r>
        <w:rPr>
          <w:rFonts w:ascii="Arial" w:hAnsi="Arial" w:cs="Arial"/>
        </w:rPr>
        <w:t xml:space="preserve"> </w:t>
      </w:r>
      <w:r w:rsidR="000E6D05">
        <w:rPr>
          <w:rFonts w:ascii="Arial" w:hAnsi="Arial" w:cs="Arial"/>
        </w:rPr>
        <w:t>Frankli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58" w:name="Check30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58"/>
      <w:r>
        <w:rPr>
          <w:rFonts w:ascii="Arial" w:hAnsi="Arial" w:cs="Arial"/>
        </w:rPr>
        <w:t xml:space="preserve"> </w:t>
      </w:r>
      <w:r w:rsidR="000E6D05">
        <w:rPr>
          <w:rFonts w:ascii="Arial" w:hAnsi="Arial" w:cs="Arial"/>
        </w:rPr>
        <w:t>Hampde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bookmarkStart w:id="59" w:name="Check31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59"/>
      <w:r>
        <w:rPr>
          <w:rFonts w:ascii="Arial" w:hAnsi="Arial" w:cs="Arial"/>
        </w:rPr>
        <w:t xml:space="preserve"> </w:t>
      </w:r>
      <w:r w:rsidR="000E6D05">
        <w:rPr>
          <w:rFonts w:ascii="Arial" w:hAnsi="Arial" w:cs="Arial"/>
        </w:rPr>
        <w:t>Hampshir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bookmarkStart w:id="60" w:name="Check32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60"/>
      <w:r>
        <w:rPr>
          <w:rFonts w:ascii="Arial" w:hAnsi="Arial" w:cs="Arial"/>
        </w:rPr>
        <w:t xml:space="preserve"> </w:t>
      </w:r>
      <w:r w:rsidR="000E6D05">
        <w:rPr>
          <w:rFonts w:ascii="Arial" w:hAnsi="Arial" w:cs="Arial"/>
        </w:rPr>
        <w:t>Middlesex</w:t>
      </w:r>
      <w:r w:rsidR="000E6D05">
        <w:rPr>
          <w:rFonts w:ascii="Arial" w:hAnsi="Arial" w:cs="Arial"/>
        </w:rPr>
        <w:tab/>
      </w:r>
      <w:r w:rsidR="000E6D05">
        <w:rPr>
          <w:rFonts w:ascii="Arial" w:hAnsi="Arial" w:cs="Arial"/>
        </w:rPr>
        <w:tab/>
      </w:r>
      <w:r w:rsidR="000E6D05">
        <w:rPr>
          <w:rFonts w:ascii="Arial" w:hAnsi="Arial" w:cs="Arial"/>
        </w:rPr>
        <w:fldChar w:fldCharType="begin">
          <w:ffData>
            <w:name w:val="Check41"/>
            <w:enabled/>
            <w:calcOnExit w:val="0"/>
            <w:checkBox>
              <w:sizeAuto/>
              <w:default w:val="0"/>
            </w:checkBox>
          </w:ffData>
        </w:fldChar>
      </w:r>
      <w:bookmarkStart w:id="61" w:name="Check41"/>
      <w:r w:rsidR="000E6D05"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 w:rsidR="000E6D05">
        <w:rPr>
          <w:rFonts w:ascii="Arial" w:hAnsi="Arial" w:cs="Arial"/>
        </w:rPr>
        <w:fldChar w:fldCharType="end"/>
      </w:r>
      <w:bookmarkEnd w:id="61"/>
      <w:r w:rsidR="000E6D05">
        <w:rPr>
          <w:rFonts w:ascii="Arial" w:hAnsi="Arial" w:cs="Arial"/>
        </w:rPr>
        <w:t xml:space="preserve"> Nantucket</w:t>
      </w:r>
    </w:p>
    <w:p w14:paraId="38E3F235" w14:textId="77777777" w:rsidR="00EA1CE4" w:rsidRPr="00EA1CE4" w:rsidRDefault="00EA1CE4" w:rsidP="00644803">
      <w:pPr>
        <w:spacing w:line="300" w:lineRule="auto"/>
        <w:ind w:left="1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bookmarkStart w:id="62" w:name="Check33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62"/>
      <w:r>
        <w:rPr>
          <w:rFonts w:ascii="Arial" w:hAnsi="Arial" w:cs="Arial"/>
        </w:rPr>
        <w:t xml:space="preserve"> </w:t>
      </w:r>
      <w:r w:rsidR="000E6D05">
        <w:rPr>
          <w:rFonts w:ascii="Arial" w:hAnsi="Arial" w:cs="Arial"/>
        </w:rPr>
        <w:t>Norfolk</w:t>
      </w:r>
      <w:r w:rsidR="000E6D05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bookmarkStart w:id="63" w:name="Check34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63"/>
      <w:r>
        <w:rPr>
          <w:rFonts w:ascii="Arial" w:hAnsi="Arial" w:cs="Arial"/>
        </w:rPr>
        <w:t xml:space="preserve"> </w:t>
      </w:r>
      <w:r w:rsidR="000E6D05">
        <w:rPr>
          <w:rFonts w:ascii="Arial" w:hAnsi="Arial" w:cs="Arial"/>
        </w:rPr>
        <w:t>Plymouth</w:t>
      </w:r>
      <w:r w:rsidR="000E6D05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bookmarkStart w:id="64" w:name="Check35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64"/>
      <w:r>
        <w:rPr>
          <w:rFonts w:ascii="Arial" w:hAnsi="Arial" w:cs="Arial"/>
        </w:rPr>
        <w:t xml:space="preserve"> </w:t>
      </w:r>
      <w:r w:rsidR="000E6D05">
        <w:rPr>
          <w:rFonts w:ascii="Arial" w:hAnsi="Arial" w:cs="Arial"/>
        </w:rPr>
        <w:t>Suffolk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bookmarkStart w:id="65" w:name="Check36"/>
      <w:r>
        <w:rPr>
          <w:rFonts w:ascii="Arial" w:hAnsi="Arial" w:cs="Arial"/>
        </w:rPr>
        <w:instrText xml:space="preserve"> FORMCHECKBOX </w:instrText>
      </w:r>
      <w:r w:rsidR="00E01B9C">
        <w:rPr>
          <w:rFonts w:ascii="Arial" w:hAnsi="Arial" w:cs="Arial"/>
        </w:rPr>
      </w:r>
      <w:r w:rsidR="00E01B9C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65"/>
      <w:r>
        <w:rPr>
          <w:rFonts w:ascii="Arial" w:hAnsi="Arial" w:cs="Arial"/>
        </w:rPr>
        <w:t xml:space="preserve"> </w:t>
      </w:r>
      <w:r w:rsidR="000E6D05">
        <w:rPr>
          <w:rFonts w:ascii="Arial" w:hAnsi="Arial" w:cs="Arial"/>
        </w:rPr>
        <w:t>Worcester</w:t>
      </w:r>
    </w:p>
    <w:p w14:paraId="1BCFB7CB" w14:textId="77777777" w:rsidR="00AE1AC6" w:rsidRDefault="00AE1AC6" w:rsidP="00813E4A">
      <w:pPr>
        <w:rPr>
          <w:rFonts w:ascii="Arial" w:hAnsi="Arial" w:cs="Arial"/>
          <w:b/>
        </w:rPr>
      </w:pPr>
    </w:p>
    <w:p w14:paraId="0ACAA6BD" w14:textId="77777777" w:rsidR="004F442C" w:rsidRPr="00446233" w:rsidRDefault="004F442C" w:rsidP="00813E4A">
      <w:pPr>
        <w:rPr>
          <w:rFonts w:ascii="Arial" w:hAnsi="Arial" w:cs="Arial"/>
        </w:rPr>
      </w:pPr>
      <w:r w:rsidRPr="00685D65">
        <w:rPr>
          <w:rFonts w:ascii="Arial" w:hAnsi="Arial" w:cs="Arial"/>
          <w:b/>
        </w:rPr>
        <w:t xml:space="preserve">LETTER OF </w:t>
      </w:r>
      <w:r>
        <w:rPr>
          <w:rFonts w:ascii="Arial" w:hAnsi="Arial" w:cs="Arial"/>
          <w:b/>
        </w:rPr>
        <w:t>REFERENCE (1-2 pages total)</w:t>
      </w:r>
      <w:r w:rsidR="00B73A30">
        <w:rPr>
          <w:rFonts w:ascii="Arial" w:hAnsi="Arial" w:cs="Arial"/>
          <w:b/>
        </w:rPr>
        <w:t xml:space="preserve"> </w:t>
      </w:r>
    </w:p>
    <w:p w14:paraId="1B6B58C9" w14:textId="0E6D4F50" w:rsidR="004F442C" w:rsidRPr="00553CD3" w:rsidRDefault="004F442C" w:rsidP="00813E4A">
      <w:pPr>
        <w:rPr>
          <w:rFonts w:ascii="Arial" w:hAnsi="Arial" w:cs="Arial"/>
        </w:rPr>
      </w:pPr>
      <w:r w:rsidRPr="00553CD3">
        <w:rPr>
          <w:rFonts w:ascii="Arial" w:hAnsi="Arial" w:cs="Arial"/>
        </w:rPr>
        <w:t xml:space="preserve">Attach </w:t>
      </w:r>
      <w:r>
        <w:rPr>
          <w:rFonts w:ascii="Arial" w:hAnsi="Arial" w:cs="Arial"/>
        </w:rPr>
        <w:t>one</w:t>
      </w:r>
      <w:r w:rsidRPr="00553CD3">
        <w:rPr>
          <w:rFonts w:ascii="Arial" w:hAnsi="Arial" w:cs="Arial"/>
        </w:rPr>
        <w:t xml:space="preserve"> letter of </w:t>
      </w:r>
      <w:r>
        <w:rPr>
          <w:rFonts w:ascii="Arial" w:hAnsi="Arial" w:cs="Arial"/>
        </w:rPr>
        <w:t xml:space="preserve">reference </w:t>
      </w:r>
      <w:r w:rsidRPr="00553CD3">
        <w:rPr>
          <w:rFonts w:ascii="Arial" w:hAnsi="Arial" w:cs="Arial"/>
        </w:rPr>
        <w:t xml:space="preserve">from </w:t>
      </w:r>
      <w:r>
        <w:rPr>
          <w:rFonts w:ascii="Arial" w:hAnsi="Arial" w:cs="Arial"/>
        </w:rPr>
        <w:t xml:space="preserve">an </w:t>
      </w:r>
      <w:r w:rsidRPr="00553CD3">
        <w:rPr>
          <w:rFonts w:ascii="Arial" w:hAnsi="Arial" w:cs="Arial"/>
        </w:rPr>
        <w:t>individual, business or organization</w:t>
      </w:r>
      <w:r>
        <w:rPr>
          <w:rFonts w:ascii="Arial" w:hAnsi="Arial" w:cs="Arial"/>
        </w:rPr>
        <w:t xml:space="preserve"> that can support your candidacy for this position.</w:t>
      </w:r>
      <w:r w:rsidR="002B4114">
        <w:rPr>
          <w:rFonts w:ascii="Arial" w:hAnsi="Arial" w:cs="Arial"/>
        </w:rPr>
        <w:t xml:space="preserve"> If you </w:t>
      </w:r>
      <w:r w:rsidR="00407B9C">
        <w:rPr>
          <w:rFonts w:ascii="Arial" w:hAnsi="Arial" w:cs="Arial"/>
        </w:rPr>
        <w:t xml:space="preserve">completed </w:t>
      </w:r>
      <w:r w:rsidR="0060513E">
        <w:rPr>
          <w:rFonts w:ascii="Arial" w:hAnsi="Arial" w:cs="Arial"/>
        </w:rPr>
        <w:t>S</w:t>
      </w:r>
      <w:r w:rsidR="00407B9C">
        <w:rPr>
          <w:rFonts w:ascii="Arial" w:hAnsi="Arial" w:cs="Arial"/>
        </w:rPr>
        <w:t xml:space="preserve">ection 2 above and </w:t>
      </w:r>
      <w:r w:rsidR="002B4114">
        <w:rPr>
          <w:rFonts w:ascii="Arial" w:hAnsi="Arial" w:cs="Arial"/>
        </w:rPr>
        <w:t xml:space="preserve">are applying to </w:t>
      </w:r>
      <w:r w:rsidR="007815DB">
        <w:rPr>
          <w:rFonts w:ascii="Arial" w:hAnsi="Arial" w:cs="Arial"/>
        </w:rPr>
        <w:t xml:space="preserve">serve as an individual that </w:t>
      </w:r>
      <w:r w:rsidR="002B4114">
        <w:rPr>
          <w:rFonts w:ascii="Arial" w:hAnsi="Arial" w:cs="Arial"/>
        </w:rPr>
        <w:t>represent</w:t>
      </w:r>
      <w:r w:rsidR="007815DB">
        <w:rPr>
          <w:rFonts w:ascii="Arial" w:hAnsi="Arial" w:cs="Arial"/>
        </w:rPr>
        <w:t>s</w:t>
      </w:r>
      <w:r w:rsidR="002B4114">
        <w:rPr>
          <w:rFonts w:ascii="Arial" w:hAnsi="Arial" w:cs="Arial"/>
        </w:rPr>
        <w:t xml:space="preserve"> an organization</w:t>
      </w:r>
      <w:r w:rsidR="00691F12">
        <w:rPr>
          <w:rFonts w:ascii="Arial" w:hAnsi="Arial" w:cs="Arial"/>
        </w:rPr>
        <w:t>, association, or union</w:t>
      </w:r>
      <w:r w:rsidR="002B4114">
        <w:rPr>
          <w:rFonts w:ascii="Arial" w:hAnsi="Arial" w:cs="Arial"/>
        </w:rPr>
        <w:t>, include a letter o</w:t>
      </w:r>
      <w:r w:rsidR="00691F12">
        <w:rPr>
          <w:rFonts w:ascii="Arial" w:hAnsi="Arial" w:cs="Arial"/>
        </w:rPr>
        <w:t>f</w:t>
      </w:r>
      <w:r w:rsidR="002B4114">
        <w:rPr>
          <w:rFonts w:ascii="Arial" w:hAnsi="Arial" w:cs="Arial"/>
        </w:rPr>
        <w:t xml:space="preserve"> </w:t>
      </w:r>
      <w:r w:rsidR="00691F12">
        <w:rPr>
          <w:rFonts w:ascii="Arial" w:hAnsi="Arial" w:cs="Arial"/>
        </w:rPr>
        <w:t>reference</w:t>
      </w:r>
      <w:r w:rsidR="002B4114">
        <w:rPr>
          <w:rFonts w:ascii="Arial" w:hAnsi="Arial" w:cs="Arial"/>
        </w:rPr>
        <w:t xml:space="preserve"> from th</w:t>
      </w:r>
      <w:r w:rsidR="007815DB">
        <w:rPr>
          <w:rFonts w:ascii="Arial" w:hAnsi="Arial" w:cs="Arial"/>
        </w:rPr>
        <w:t>at</w:t>
      </w:r>
      <w:r w:rsidR="002B4114">
        <w:rPr>
          <w:rFonts w:ascii="Arial" w:hAnsi="Arial" w:cs="Arial"/>
        </w:rPr>
        <w:t xml:space="preserve"> </w:t>
      </w:r>
      <w:r w:rsidR="00691F12">
        <w:rPr>
          <w:rFonts w:ascii="Arial" w:hAnsi="Arial" w:cs="Arial"/>
        </w:rPr>
        <w:t>entity</w:t>
      </w:r>
      <w:r w:rsidR="002B4114">
        <w:rPr>
          <w:rFonts w:ascii="Arial" w:hAnsi="Arial" w:cs="Arial"/>
        </w:rPr>
        <w:t xml:space="preserve">. </w:t>
      </w:r>
    </w:p>
    <w:p w14:paraId="0039CC5F" w14:textId="77777777" w:rsidR="00C00822" w:rsidRDefault="00C00822" w:rsidP="00C00822">
      <w:pPr>
        <w:rPr>
          <w:rFonts w:ascii="Arial" w:hAnsi="Arial" w:cs="Arial"/>
        </w:rPr>
      </w:pPr>
    </w:p>
    <w:p w14:paraId="44621893" w14:textId="77777777" w:rsidR="004F442C" w:rsidRPr="00685D65" w:rsidRDefault="004F442C" w:rsidP="00C00822">
      <w:pPr>
        <w:rPr>
          <w:rFonts w:ascii="Arial" w:hAnsi="Arial" w:cs="Arial"/>
          <w:b/>
        </w:rPr>
      </w:pPr>
      <w:r w:rsidRPr="00685D65">
        <w:rPr>
          <w:rFonts w:ascii="Arial" w:hAnsi="Arial" w:cs="Arial"/>
          <w:b/>
        </w:rPr>
        <w:t>SUBMISSION INSTRUCTIONS</w:t>
      </w:r>
    </w:p>
    <w:p w14:paraId="0255A4DC" w14:textId="7BB9530F" w:rsidR="004F442C" w:rsidRPr="00B47B66" w:rsidRDefault="004F442C" w:rsidP="009261D8">
      <w:pPr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Return a </w:t>
      </w:r>
      <w:r w:rsidR="0055474B">
        <w:rPr>
          <w:rFonts w:ascii="Arial" w:hAnsi="Arial" w:cs="Arial"/>
        </w:rPr>
        <w:t xml:space="preserve">signed and </w:t>
      </w:r>
      <w:r>
        <w:rPr>
          <w:rFonts w:ascii="Arial" w:hAnsi="Arial" w:cs="Arial"/>
        </w:rPr>
        <w:t xml:space="preserve">complete copy of this nomination form </w:t>
      </w:r>
      <w:r w:rsidR="00A47002">
        <w:rPr>
          <w:rFonts w:ascii="Arial" w:hAnsi="Arial" w:cs="Arial"/>
        </w:rPr>
        <w:t xml:space="preserve">(with requested accommodations, as needed) </w:t>
      </w:r>
      <w:r>
        <w:rPr>
          <w:rFonts w:ascii="Arial" w:hAnsi="Arial" w:cs="Arial"/>
        </w:rPr>
        <w:t xml:space="preserve">with one letter of </w:t>
      </w:r>
      <w:r w:rsidRPr="00B47B66">
        <w:rPr>
          <w:rFonts w:ascii="Arial" w:hAnsi="Arial" w:cs="Arial"/>
        </w:rPr>
        <w:t>reference by e-mail</w:t>
      </w:r>
      <w:r w:rsidR="00724532">
        <w:rPr>
          <w:rFonts w:ascii="Arial" w:hAnsi="Arial" w:cs="Arial"/>
        </w:rPr>
        <w:t xml:space="preserve"> or</w:t>
      </w:r>
      <w:r w:rsidRPr="00B47B66">
        <w:rPr>
          <w:rFonts w:ascii="Arial" w:hAnsi="Arial" w:cs="Arial"/>
        </w:rPr>
        <w:t xml:space="preserve"> mail to:</w:t>
      </w:r>
    </w:p>
    <w:p w14:paraId="2AA24B8A" w14:textId="46FEEF51" w:rsidR="004F442C" w:rsidRPr="00B47B66" w:rsidRDefault="004F442C" w:rsidP="009261D8">
      <w:pPr>
        <w:tabs>
          <w:tab w:val="left" w:pos="2160"/>
        </w:tabs>
        <w:spacing w:after="120"/>
        <w:ind w:left="720"/>
        <w:rPr>
          <w:rFonts w:ascii="Arial" w:hAnsi="Arial" w:cs="Arial"/>
        </w:rPr>
      </w:pPr>
      <w:r w:rsidRPr="00B47B66">
        <w:rPr>
          <w:rFonts w:ascii="Arial" w:hAnsi="Arial" w:cs="Arial"/>
        </w:rPr>
        <w:t xml:space="preserve">E-mail: </w:t>
      </w:r>
      <w:r w:rsidR="007C675C" w:rsidRPr="00B47B66">
        <w:rPr>
          <w:rFonts w:ascii="Arial" w:hAnsi="Arial" w:cs="Arial"/>
        </w:rPr>
        <w:tab/>
      </w:r>
      <w:r w:rsidR="00A53D02">
        <w:rPr>
          <w:rFonts w:ascii="Arial" w:hAnsi="Arial" w:cs="Arial"/>
          <w:lang w:val="en"/>
        </w:rPr>
        <w:t>EOHHS-Procurement@mass.gov</w:t>
      </w:r>
    </w:p>
    <w:p w14:paraId="2F38A8C8" w14:textId="77777777" w:rsidR="004F442C" w:rsidRPr="00B47B66" w:rsidRDefault="004F442C" w:rsidP="007C675C">
      <w:pPr>
        <w:ind w:left="720"/>
        <w:rPr>
          <w:rFonts w:ascii="Arial" w:hAnsi="Arial" w:cs="Arial"/>
        </w:rPr>
      </w:pPr>
      <w:r w:rsidRPr="00B47B66">
        <w:rPr>
          <w:rFonts w:ascii="Arial" w:hAnsi="Arial" w:cs="Arial"/>
        </w:rPr>
        <w:t>Mail:</w:t>
      </w:r>
      <w:r w:rsidR="00644803">
        <w:rPr>
          <w:rFonts w:ascii="Arial" w:hAnsi="Arial" w:cs="Arial"/>
        </w:rPr>
        <w:tab/>
      </w:r>
      <w:r w:rsidR="007C675C" w:rsidRPr="00B47B66">
        <w:rPr>
          <w:rFonts w:ascii="Arial" w:hAnsi="Arial" w:cs="Arial"/>
        </w:rPr>
        <w:tab/>
      </w:r>
      <w:r w:rsidRPr="00B47B66">
        <w:rPr>
          <w:rFonts w:ascii="Arial" w:hAnsi="Arial" w:cs="Arial"/>
        </w:rPr>
        <w:t>Executive Office of Health and Human Services</w:t>
      </w:r>
    </w:p>
    <w:p w14:paraId="2BAFBB40" w14:textId="15786672" w:rsidR="004F442C" w:rsidRPr="00B47B66" w:rsidRDefault="004F442C" w:rsidP="009261D8">
      <w:pPr>
        <w:ind w:left="1440" w:firstLine="720"/>
        <w:rPr>
          <w:rFonts w:ascii="Arial" w:hAnsi="Arial" w:cs="Arial"/>
        </w:rPr>
      </w:pPr>
      <w:r w:rsidRPr="00B47B66">
        <w:rPr>
          <w:rFonts w:ascii="Arial" w:hAnsi="Arial" w:cs="Arial"/>
        </w:rPr>
        <w:t>Attn:</w:t>
      </w:r>
      <w:r w:rsidR="00924440">
        <w:rPr>
          <w:rFonts w:ascii="Arial" w:hAnsi="Arial" w:cs="Arial"/>
        </w:rPr>
        <w:t xml:space="preserve"> </w:t>
      </w:r>
      <w:r w:rsidR="00EA26FA">
        <w:rPr>
          <w:rFonts w:ascii="Arial" w:hAnsi="Arial" w:cs="Arial"/>
        </w:rPr>
        <w:t>Amy Butcher</w:t>
      </w:r>
      <w:r w:rsidR="00CF776D" w:rsidRPr="00B47B66">
        <w:rPr>
          <w:rFonts w:ascii="Arial" w:hAnsi="Arial" w:cs="Arial"/>
        </w:rPr>
        <w:t>, Procurement Coordinator</w:t>
      </w:r>
    </w:p>
    <w:p w14:paraId="0FAF61BE" w14:textId="77777777" w:rsidR="004F442C" w:rsidRPr="00B47B66" w:rsidRDefault="004F442C" w:rsidP="009261D8">
      <w:pPr>
        <w:ind w:left="1440" w:firstLine="720"/>
        <w:rPr>
          <w:rFonts w:ascii="Arial" w:hAnsi="Arial" w:cs="Arial"/>
        </w:rPr>
      </w:pPr>
      <w:r w:rsidRPr="00B47B66">
        <w:rPr>
          <w:rFonts w:ascii="Arial" w:hAnsi="Arial" w:cs="Arial"/>
        </w:rPr>
        <w:t>One Ashburton Place, 11</w:t>
      </w:r>
      <w:r w:rsidRPr="00B47B66">
        <w:rPr>
          <w:rFonts w:ascii="Arial" w:hAnsi="Arial" w:cs="Arial"/>
          <w:vertAlign w:val="superscript"/>
        </w:rPr>
        <w:t>th</w:t>
      </w:r>
      <w:r w:rsidRPr="00B47B66">
        <w:rPr>
          <w:rFonts w:ascii="Arial" w:hAnsi="Arial" w:cs="Arial"/>
        </w:rPr>
        <w:t xml:space="preserve"> Floor</w:t>
      </w:r>
    </w:p>
    <w:p w14:paraId="5645612E" w14:textId="77777777" w:rsidR="004F442C" w:rsidRPr="00B47B66" w:rsidRDefault="004F442C" w:rsidP="009261D8">
      <w:pPr>
        <w:ind w:left="1440" w:firstLine="720"/>
        <w:rPr>
          <w:rFonts w:ascii="Arial" w:hAnsi="Arial" w:cs="Arial"/>
        </w:rPr>
      </w:pPr>
      <w:r w:rsidRPr="00B47B66">
        <w:rPr>
          <w:rFonts w:ascii="Arial" w:hAnsi="Arial" w:cs="Arial"/>
        </w:rPr>
        <w:t>Boston, MA 02108</w:t>
      </w:r>
    </w:p>
    <w:p w14:paraId="3EAE1387" w14:textId="443B45BA" w:rsidR="004F442C" w:rsidRDefault="004F442C" w:rsidP="009261D8">
      <w:pPr>
        <w:ind w:left="1440" w:firstLine="720"/>
        <w:rPr>
          <w:rFonts w:ascii="Arial" w:hAnsi="Arial" w:cs="Arial"/>
        </w:rPr>
      </w:pPr>
      <w:r w:rsidRPr="00B47B66">
        <w:rPr>
          <w:rFonts w:ascii="Arial" w:hAnsi="Arial" w:cs="Arial"/>
        </w:rPr>
        <w:t>Office Phone: (617) 573-</w:t>
      </w:r>
      <w:r w:rsidR="00096288">
        <w:rPr>
          <w:rFonts w:ascii="Arial" w:hAnsi="Arial" w:cs="Arial"/>
        </w:rPr>
        <w:t>1709</w:t>
      </w:r>
      <w:r w:rsidRPr="00B47B66">
        <w:rPr>
          <w:rFonts w:ascii="Arial" w:hAnsi="Arial" w:cs="Arial"/>
        </w:rPr>
        <w:tab/>
      </w:r>
    </w:p>
    <w:p w14:paraId="372FF883" w14:textId="77777777" w:rsidR="007C675C" w:rsidRDefault="007C675C" w:rsidP="00813E4A">
      <w:pPr>
        <w:rPr>
          <w:rFonts w:ascii="Arial" w:hAnsi="Arial" w:cs="Arial"/>
        </w:rPr>
      </w:pPr>
    </w:p>
    <w:p w14:paraId="465D8498" w14:textId="66117DD4" w:rsidR="004F442C" w:rsidRPr="00CE505C" w:rsidRDefault="004F442C" w:rsidP="00813E4A">
      <w:pPr>
        <w:rPr>
          <w:rFonts w:ascii="Arial" w:hAnsi="Arial" w:cs="Arial"/>
        </w:rPr>
      </w:pPr>
      <w:r>
        <w:rPr>
          <w:rFonts w:ascii="Arial" w:hAnsi="Arial" w:cs="Arial"/>
        </w:rPr>
        <w:t xml:space="preserve">Please put “Implementation Council </w:t>
      </w:r>
      <w:r w:rsidR="00924440">
        <w:rPr>
          <w:rFonts w:ascii="Arial" w:hAnsi="Arial" w:cs="Arial"/>
        </w:rPr>
        <w:t>Application</w:t>
      </w:r>
      <w:r>
        <w:rPr>
          <w:rFonts w:ascii="Arial" w:hAnsi="Arial" w:cs="Arial"/>
        </w:rPr>
        <w:t xml:space="preserve"> Form” in the sub</w:t>
      </w:r>
      <w:r w:rsidR="00666533">
        <w:rPr>
          <w:rFonts w:ascii="Arial" w:hAnsi="Arial" w:cs="Arial"/>
        </w:rPr>
        <w:t>ject line of your e-mail or on the envelope if submitting by mail.</w:t>
      </w:r>
    </w:p>
    <w:p w14:paraId="0CB48E3E" w14:textId="77777777" w:rsidR="00FF3E7E" w:rsidRDefault="00FF3E7E" w:rsidP="00813E4A">
      <w:pPr>
        <w:rPr>
          <w:rFonts w:ascii="Arial" w:hAnsi="Arial" w:cs="Arial"/>
          <w:b/>
        </w:rPr>
      </w:pPr>
    </w:p>
    <w:p w14:paraId="05C19DE5" w14:textId="478E68B4" w:rsidR="004F442C" w:rsidRDefault="004F442C" w:rsidP="00813E4A">
      <w:pPr>
        <w:rPr>
          <w:rFonts w:ascii="Arial" w:hAnsi="Arial" w:cs="Arial"/>
          <w:b/>
        </w:rPr>
      </w:pPr>
      <w:r w:rsidRPr="00FD7EE6">
        <w:rPr>
          <w:rFonts w:ascii="Arial" w:hAnsi="Arial" w:cs="Arial"/>
          <w:b/>
        </w:rPr>
        <w:t>Nominati</w:t>
      </w:r>
      <w:r>
        <w:rPr>
          <w:rFonts w:ascii="Arial" w:hAnsi="Arial" w:cs="Arial"/>
          <w:b/>
        </w:rPr>
        <w:t xml:space="preserve">ons are due no later </w:t>
      </w:r>
      <w:r w:rsidRPr="00B45FA7">
        <w:rPr>
          <w:rFonts w:ascii="Arial" w:hAnsi="Arial" w:cs="Arial"/>
          <w:b/>
        </w:rPr>
        <w:t xml:space="preserve">than </w:t>
      </w:r>
      <w:r w:rsidR="00EA26FA">
        <w:rPr>
          <w:rFonts w:ascii="Arial" w:hAnsi="Arial" w:cs="Arial"/>
          <w:b/>
        </w:rPr>
        <w:t>May 15, 2024</w:t>
      </w:r>
      <w:r w:rsidR="001756A5">
        <w:rPr>
          <w:rFonts w:ascii="Arial" w:hAnsi="Arial" w:cs="Arial"/>
          <w:b/>
        </w:rPr>
        <w:t>,</w:t>
      </w:r>
      <w:r w:rsidR="00EA26FA">
        <w:rPr>
          <w:rFonts w:ascii="Arial" w:hAnsi="Arial" w:cs="Arial"/>
          <w:b/>
        </w:rPr>
        <w:t xml:space="preserve"> </w:t>
      </w:r>
      <w:r w:rsidRPr="00FD7EE6">
        <w:rPr>
          <w:rFonts w:ascii="Arial" w:hAnsi="Arial" w:cs="Arial"/>
          <w:b/>
        </w:rPr>
        <w:t>at 5</w:t>
      </w:r>
      <w:r w:rsidR="003832C3">
        <w:rPr>
          <w:rFonts w:ascii="Arial" w:hAnsi="Arial" w:cs="Arial"/>
          <w:b/>
        </w:rPr>
        <w:t>:00</w:t>
      </w:r>
      <w:r w:rsidRPr="00FD7EE6">
        <w:rPr>
          <w:rFonts w:ascii="Arial" w:hAnsi="Arial" w:cs="Arial"/>
          <w:b/>
        </w:rPr>
        <w:t xml:space="preserve"> PM.</w:t>
      </w:r>
    </w:p>
    <w:p w14:paraId="6FD30499" w14:textId="77777777" w:rsidR="004F442C" w:rsidRDefault="004F442C" w:rsidP="00813E4A">
      <w:pPr>
        <w:rPr>
          <w:rFonts w:ascii="Arial" w:hAnsi="Arial" w:cs="Arial"/>
          <w:sz w:val="20"/>
          <w:szCs w:val="20"/>
          <w:u w:val="single"/>
        </w:rPr>
      </w:pPr>
    </w:p>
    <w:p w14:paraId="0D645A72" w14:textId="77777777" w:rsidR="00EA2A85" w:rsidRPr="008C4CA8" w:rsidRDefault="004F442C" w:rsidP="00813E4A">
      <w:pPr>
        <w:rPr>
          <w:rFonts w:ascii="Arial" w:hAnsi="Arial" w:cs="Arial"/>
          <w:b/>
          <w:color w:val="272727"/>
          <w:u w:val="single"/>
        </w:rPr>
        <w:sectPr w:rsidR="00EA2A85" w:rsidRPr="008C4CA8" w:rsidSect="004451C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8C4CA8">
        <w:rPr>
          <w:rFonts w:ascii="Arial" w:hAnsi="Arial" w:cs="Arial"/>
          <w:b/>
        </w:rPr>
        <w:t xml:space="preserve">Public Records Notice: </w:t>
      </w:r>
      <w:r w:rsidRPr="008C4CA8">
        <w:rPr>
          <w:rFonts w:ascii="Arial" w:hAnsi="Arial" w:cs="Arial"/>
          <w:b/>
          <w:color w:val="272727"/>
        </w:rPr>
        <w:t xml:space="preserve"> </w:t>
      </w:r>
      <w:r w:rsidRPr="008C4CA8">
        <w:rPr>
          <w:rFonts w:ascii="Arial" w:hAnsi="Arial" w:cs="Arial"/>
          <w:color w:val="272727"/>
          <w:u w:val="single"/>
        </w:rPr>
        <w:t>In submitting this nomination form, you understand that any information contained within in it, including voluntary self-identification as a recipient of MassHealth or Medicare coverage, may be made public.</w:t>
      </w:r>
      <w:r w:rsidRPr="008C4CA8">
        <w:rPr>
          <w:rFonts w:ascii="Arial" w:hAnsi="Arial" w:cs="Arial"/>
          <w:color w:val="272727"/>
        </w:rPr>
        <w:t xml:space="preserve">  All responses and information submitted in response to this nomination form are subject to the Massachusetts Public Records Law, M.G.L. c. 66, § 10, and M.G.L. c. 4, § 7, subsection 26.</w:t>
      </w:r>
    </w:p>
    <w:p w14:paraId="5DEE7A70" w14:textId="77777777" w:rsidR="00CF6E6D" w:rsidRPr="0085535F" w:rsidRDefault="00CF6E6D" w:rsidP="00CF6E6D">
      <w:pPr>
        <w:tabs>
          <w:tab w:val="left" w:pos="5374"/>
          <w:tab w:val="left" w:pos="5824"/>
        </w:tabs>
        <w:spacing w:before="960"/>
        <w:rPr>
          <w:rFonts w:ascii="Times New Roman" w:hAnsi="Times New Roman"/>
          <w:b/>
          <w:color w:val="0070C0"/>
        </w:rPr>
      </w:pPr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  <w:fldChar w:fldCharType="begin">
          <w:ffData>
            <w:name w:val="Text12"/>
            <w:enabled/>
            <w:calcOnExit w:val="0"/>
            <w:helpText w:type="text" w:val="Nominee’s Signature (electronic signature accepted)"/>
            <w:statusText w:type="text" w:val="Nominee’s Signature (electronic signature accepted)"/>
            <w:textInput/>
          </w:ffData>
        </w:fldChar>
      </w:r>
      <w:bookmarkStart w:id="66" w:name="Text12"/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  <w:instrText xml:space="preserve"> FORMTEXT </w:instrText>
      </w:r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</w:r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  <w:fldChar w:fldCharType="separate"/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  <w:fldChar w:fldCharType="end"/>
      </w:r>
      <w:bookmarkEnd w:id="66"/>
      <w:r w:rsidRPr="00EF3115">
        <w:rPr>
          <w:rFonts w:ascii="Monotype Corsiva" w:hAnsi="Monotype Corsiva"/>
          <w:b/>
          <w:color w:val="0070C0"/>
          <w:sz w:val="28"/>
          <w:szCs w:val="28"/>
          <w:u w:val="single"/>
        </w:rPr>
        <w:tab/>
      </w:r>
      <w:r w:rsidRPr="0085535F">
        <w:rPr>
          <w:rFonts w:ascii="Times New Roman" w:hAnsi="Times New Roman"/>
          <w:b/>
          <w:color w:val="0070C0"/>
        </w:rPr>
        <w:tab/>
      </w:r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  <w:fldChar w:fldCharType="begin">
          <w:ffData>
            <w:name w:val=""/>
            <w:enabled/>
            <w:calcOnExit w:val="0"/>
            <w:helpText w:type="text" w:val="Signature Date"/>
            <w:statusText w:type="text" w:val="Signature Date"/>
            <w:textInput/>
          </w:ffData>
        </w:fldChar>
      </w:r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  <w:instrText xml:space="preserve"> FORMTEXT </w:instrText>
      </w:r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</w:r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  <w:fldChar w:fldCharType="separate"/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noProof/>
          <w:color w:val="0070C0"/>
          <w:sz w:val="28"/>
          <w:szCs w:val="28"/>
          <w:u w:val="single"/>
        </w:rPr>
        <w:t> </w:t>
      </w:r>
      <w:r w:rsidRPr="00CF6E6D">
        <w:rPr>
          <w:rFonts w:ascii="Monotype Corsiva" w:hAnsi="Monotype Corsiva"/>
          <w:b/>
          <w:color w:val="0070C0"/>
          <w:sz w:val="28"/>
          <w:szCs w:val="28"/>
          <w:u w:val="single"/>
        </w:rPr>
        <w:fldChar w:fldCharType="end"/>
      </w:r>
      <w:r w:rsidR="00EF3115">
        <w:rPr>
          <w:rFonts w:ascii="Monotype Corsiva" w:hAnsi="Monotype Corsiva"/>
          <w:b/>
          <w:color w:val="0070C0"/>
          <w:sz w:val="28"/>
          <w:szCs w:val="28"/>
          <w:u w:val="single"/>
        </w:rPr>
        <w:tab/>
      </w:r>
      <w:r w:rsidR="00EF3115">
        <w:rPr>
          <w:rFonts w:ascii="Monotype Corsiva" w:hAnsi="Monotype Corsiva"/>
          <w:b/>
          <w:color w:val="0070C0"/>
          <w:sz w:val="28"/>
          <w:szCs w:val="28"/>
          <w:u w:val="single"/>
        </w:rPr>
        <w:tab/>
      </w:r>
    </w:p>
    <w:p w14:paraId="20DC0F47" w14:textId="77777777" w:rsidR="00CF6E6D" w:rsidRPr="006F1CB1" w:rsidRDefault="00CF6E6D" w:rsidP="0087328B">
      <w:pPr>
        <w:tabs>
          <w:tab w:val="left" w:pos="5374"/>
          <w:tab w:val="left" w:pos="5824"/>
        </w:tabs>
        <w:rPr>
          <w:rFonts w:ascii="Arial" w:hAnsi="Arial" w:cs="Arial"/>
          <w:color w:val="272727"/>
          <w:sz w:val="22"/>
          <w:szCs w:val="22"/>
        </w:rPr>
      </w:pPr>
      <w:r w:rsidRPr="006F1CB1">
        <w:rPr>
          <w:rFonts w:ascii="Arial" w:hAnsi="Arial" w:cs="Arial"/>
          <w:color w:val="272727"/>
          <w:sz w:val="22"/>
          <w:szCs w:val="22"/>
        </w:rPr>
        <w:t>Nominee’s Signature (electronic signature accepted)</w:t>
      </w:r>
      <w:r w:rsidRPr="006F1CB1">
        <w:rPr>
          <w:rFonts w:ascii="Arial" w:hAnsi="Arial" w:cs="Arial"/>
          <w:color w:val="272727"/>
          <w:sz w:val="22"/>
          <w:szCs w:val="22"/>
        </w:rPr>
        <w:tab/>
      </w:r>
      <w:r w:rsidRPr="006F1CB1">
        <w:rPr>
          <w:rFonts w:ascii="Arial" w:hAnsi="Arial" w:cs="Arial"/>
          <w:color w:val="272727"/>
          <w:sz w:val="22"/>
          <w:szCs w:val="22"/>
        </w:rPr>
        <w:tab/>
        <w:t>Date</w:t>
      </w:r>
    </w:p>
    <w:p w14:paraId="3542E28C" w14:textId="77777777" w:rsidR="0055474B" w:rsidRPr="0055474B" w:rsidRDefault="0055474B" w:rsidP="006F1CB1">
      <w:pPr>
        <w:rPr>
          <w:rFonts w:ascii="Arial" w:hAnsi="Arial" w:cs="Arial"/>
          <w:color w:val="272727"/>
        </w:rPr>
      </w:pPr>
    </w:p>
    <w:sectPr w:rsidR="0055474B" w:rsidRPr="0055474B" w:rsidSect="004451C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3DA77E" w14:textId="77777777" w:rsidR="004451C2" w:rsidRDefault="004451C2" w:rsidP="00A045A5">
      <w:r>
        <w:separator/>
      </w:r>
    </w:p>
  </w:endnote>
  <w:endnote w:type="continuationSeparator" w:id="0">
    <w:p w14:paraId="33B5B479" w14:textId="77777777" w:rsidR="004451C2" w:rsidRDefault="004451C2" w:rsidP="00A045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PS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75490B" w14:textId="77777777" w:rsidR="00AE1AC6" w:rsidRDefault="00AE1A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8082DE" w14:textId="77777777" w:rsidR="00AE1AC6" w:rsidRDefault="00AE1AC6">
    <w:pPr>
      <w:pStyle w:val="Footer"/>
      <w:jc w:val="right"/>
    </w:pPr>
    <w:r>
      <w:t xml:space="preserve">Page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BA2CDA">
      <w:rPr>
        <w:b/>
        <w:noProof/>
      </w:rPr>
      <w:t>3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 xml:space="preserve"> NUMPAGES  </w:instrText>
    </w:r>
    <w:r>
      <w:rPr>
        <w:b/>
      </w:rPr>
      <w:fldChar w:fldCharType="separate"/>
    </w:r>
    <w:r w:rsidR="00BA2CDA">
      <w:rPr>
        <w:b/>
        <w:noProof/>
      </w:rPr>
      <w:t>3</w:t>
    </w:r>
    <w:r>
      <w:rPr>
        <w:b/>
      </w:rPr>
      <w:fldChar w:fldCharType="end"/>
    </w:r>
  </w:p>
  <w:p w14:paraId="31295BA3" w14:textId="77777777" w:rsidR="00AE1AC6" w:rsidRDefault="00AE1A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332D40" w14:textId="77777777" w:rsidR="00AE1AC6" w:rsidRDefault="00AE1A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C8568D" w14:textId="77777777" w:rsidR="004451C2" w:rsidRDefault="004451C2" w:rsidP="00A045A5">
      <w:r>
        <w:separator/>
      </w:r>
    </w:p>
  </w:footnote>
  <w:footnote w:type="continuationSeparator" w:id="0">
    <w:p w14:paraId="125ECD65" w14:textId="77777777" w:rsidR="004451C2" w:rsidRDefault="004451C2" w:rsidP="00A045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C14866" w14:textId="77777777" w:rsidR="00AE1AC6" w:rsidRDefault="00AE1A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6B8FBB" w14:textId="77777777" w:rsidR="00AE1AC6" w:rsidRDefault="00AE1A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6FAF6E" w14:textId="77777777" w:rsidR="00AE1AC6" w:rsidRDefault="00AE1A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9F283C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471B41"/>
    <w:multiLevelType w:val="hybridMultilevel"/>
    <w:tmpl w:val="A426C622"/>
    <w:lvl w:ilvl="0" w:tplc="9780A9B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5C8DD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8A157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6425F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2E971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A49C2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1EC26E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94A65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F1845C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44103461">
    <w:abstractNumId w:val="1"/>
  </w:num>
  <w:num w:numId="2" w16cid:durableId="9201387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MzUyNbA0srC0MDVQ0lEKTi0uzszPAykwrAUAE0VA9SwAAAA="/>
  </w:docVars>
  <w:rsids>
    <w:rsidRoot w:val="00813E4A"/>
    <w:rsid w:val="000007FF"/>
    <w:rsid w:val="00001DB6"/>
    <w:rsid w:val="00006D60"/>
    <w:rsid w:val="00011395"/>
    <w:rsid w:val="000215D2"/>
    <w:rsid w:val="00022A17"/>
    <w:rsid w:val="00025A4B"/>
    <w:rsid w:val="0002640F"/>
    <w:rsid w:val="000269AA"/>
    <w:rsid w:val="00043AE3"/>
    <w:rsid w:val="00066046"/>
    <w:rsid w:val="00067D37"/>
    <w:rsid w:val="000706B4"/>
    <w:rsid w:val="000719E6"/>
    <w:rsid w:val="00095A9A"/>
    <w:rsid w:val="00096288"/>
    <w:rsid w:val="000A1DA7"/>
    <w:rsid w:val="000C0149"/>
    <w:rsid w:val="000C1FBC"/>
    <w:rsid w:val="000C3880"/>
    <w:rsid w:val="000C50A0"/>
    <w:rsid w:val="000E3D76"/>
    <w:rsid w:val="000E6D05"/>
    <w:rsid w:val="000E78CA"/>
    <w:rsid w:val="000F3D3D"/>
    <w:rsid w:val="000F447B"/>
    <w:rsid w:val="00101A30"/>
    <w:rsid w:val="00103863"/>
    <w:rsid w:val="001056A6"/>
    <w:rsid w:val="00106166"/>
    <w:rsid w:val="00107E77"/>
    <w:rsid w:val="001156DE"/>
    <w:rsid w:val="001355BC"/>
    <w:rsid w:val="00140E0E"/>
    <w:rsid w:val="001553E1"/>
    <w:rsid w:val="00160799"/>
    <w:rsid w:val="001737B7"/>
    <w:rsid w:val="0017417D"/>
    <w:rsid w:val="001756A5"/>
    <w:rsid w:val="00182985"/>
    <w:rsid w:val="0018548E"/>
    <w:rsid w:val="00190861"/>
    <w:rsid w:val="00193527"/>
    <w:rsid w:val="001A5B9A"/>
    <w:rsid w:val="001B0B05"/>
    <w:rsid w:val="001B2C93"/>
    <w:rsid w:val="001D2B9B"/>
    <w:rsid w:val="00200EB4"/>
    <w:rsid w:val="00217B43"/>
    <w:rsid w:val="00236D85"/>
    <w:rsid w:val="002401C2"/>
    <w:rsid w:val="00241C94"/>
    <w:rsid w:val="002455E4"/>
    <w:rsid w:val="00256423"/>
    <w:rsid w:val="00265754"/>
    <w:rsid w:val="00274E9C"/>
    <w:rsid w:val="002773CF"/>
    <w:rsid w:val="00291CFD"/>
    <w:rsid w:val="00294989"/>
    <w:rsid w:val="002A18ED"/>
    <w:rsid w:val="002B0406"/>
    <w:rsid w:val="002B4114"/>
    <w:rsid w:val="002C1F42"/>
    <w:rsid w:val="002C5C53"/>
    <w:rsid w:val="002E10AD"/>
    <w:rsid w:val="002E3EBD"/>
    <w:rsid w:val="002E4A4C"/>
    <w:rsid w:val="002F0F71"/>
    <w:rsid w:val="00302BAB"/>
    <w:rsid w:val="003032DA"/>
    <w:rsid w:val="00303EF2"/>
    <w:rsid w:val="003054AD"/>
    <w:rsid w:val="00317335"/>
    <w:rsid w:val="003239B6"/>
    <w:rsid w:val="0033600F"/>
    <w:rsid w:val="00341FE3"/>
    <w:rsid w:val="00364C68"/>
    <w:rsid w:val="00380441"/>
    <w:rsid w:val="003832C3"/>
    <w:rsid w:val="003B5C0B"/>
    <w:rsid w:val="003F04AC"/>
    <w:rsid w:val="003F04BF"/>
    <w:rsid w:val="003F4422"/>
    <w:rsid w:val="0040372A"/>
    <w:rsid w:val="00407B9C"/>
    <w:rsid w:val="004202C9"/>
    <w:rsid w:val="00421F8C"/>
    <w:rsid w:val="00431837"/>
    <w:rsid w:val="00431F3F"/>
    <w:rsid w:val="00433E73"/>
    <w:rsid w:val="00435A74"/>
    <w:rsid w:val="00442DBB"/>
    <w:rsid w:val="004451C2"/>
    <w:rsid w:val="00446233"/>
    <w:rsid w:val="00446428"/>
    <w:rsid w:val="004628E4"/>
    <w:rsid w:val="004635B4"/>
    <w:rsid w:val="00464621"/>
    <w:rsid w:val="00465AF9"/>
    <w:rsid w:val="00477C52"/>
    <w:rsid w:val="004877DF"/>
    <w:rsid w:val="004F442C"/>
    <w:rsid w:val="00501564"/>
    <w:rsid w:val="005035DA"/>
    <w:rsid w:val="005175FF"/>
    <w:rsid w:val="00523468"/>
    <w:rsid w:val="005264BA"/>
    <w:rsid w:val="00537EB0"/>
    <w:rsid w:val="00541091"/>
    <w:rsid w:val="0054778F"/>
    <w:rsid w:val="00547F0A"/>
    <w:rsid w:val="00550233"/>
    <w:rsid w:val="00553CD3"/>
    <w:rsid w:val="0055474B"/>
    <w:rsid w:val="00561116"/>
    <w:rsid w:val="00570647"/>
    <w:rsid w:val="00576D5D"/>
    <w:rsid w:val="00580573"/>
    <w:rsid w:val="00583523"/>
    <w:rsid w:val="00590DED"/>
    <w:rsid w:val="0059315E"/>
    <w:rsid w:val="00594409"/>
    <w:rsid w:val="00595426"/>
    <w:rsid w:val="005A52E6"/>
    <w:rsid w:val="005B6827"/>
    <w:rsid w:val="005C2284"/>
    <w:rsid w:val="005C3744"/>
    <w:rsid w:val="005C6653"/>
    <w:rsid w:val="005D235E"/>
    <w:rsid w:val="005F2103"/>
    <w:rsid w:val="0060513E"/>
    <w:rsid w:val="00614E4B"/>
    <w:rsid w:val="0063003D"/>
    <w:rsid w:val="00630049"/>
    <w:rsid w:val="00630EAA"/>
    <w:rsid w:val="00630F5C"/>
    <w:rsid w:val="00634F5C"/>
    <w:rsid w:val="00644683"/>
    <w:rsid w:val="00644803"/>
    <w:rsid w:val="00657FF3"/>
    <w:rsid w:val="00660F9A"/>
    <w:rsid w:val="0066365E"/>
    <w:rsid w:val="00666533"/>
    <w:rsid w:val="006700EF"/>
    <w:rsid w:val="00676E66"/>
    <w:rsid w:val="00685D65"/>
    <w:rsid w:val="00687366"/>
    <w:rsid w:val="00691F12"/>
    <w:rsid w:val="006C43AE"/>
    <w:rsid w:val="006C72FF"/>
    <w:rsid w:val="006D1FF8"/>
    <w:rsid w:val="006D2374"/>
    <w:rsid w:val="006E0665"/>
    <w:rsid w:val="006E7C69"/>
    <w:rsid w:val="006F14D0"/>
    <w:rsid w:val="006F1CB1"/>
    <w:rsid w:val="006F6FCE"/>
    <w:rsid w:val="006F7ED6"/>
    <w:rsid w:val="00711DA6"/>
    <w:rsid w:val="00715B4E"/>
    <w:rsid w:val="00724532"/>
    <w:rsid w:val="0073065D"/>
    <w:rsid w:val="00733EDD"/>
    <w:rsid w:val="00736759"/>
    <w:rsid w:val="0073675B"/>
    <w:rsid w:val="0074130F"/>
    <w:rsid w:val="007438CF"/>
    <w:rsid w:val="00743D2D"/>
    <w:rsid w:val="00745FA5"/>
    <w:rsid w:val="007476E1"/>
    <w:rsid w:val="00765062"/>
    <w:rsid w:val="00770628"/>
    <w:rsid w:val="00776CFF"/>
    <w:rsid w:val="007815DB"/>
    <w:rsid w:val="00786411"/>
    <w:rsid w:val="007A7681"/>
    <w:rsid w:val="007B18AA"/>
    <w:rsid w:val="007C008E"/>
    <w:rsid w:val="007C3B2B"/>
    <w:rsid w:val="007C675C"/>
    <w:rsid w:val="007C7FC8"/>
    <w:rsid w:val="007D714F"/>
    <w:rsid w:val="007D74A2"/>
    <w:rsid w:val="008105A1"/>
    <w:rsid w:val="00813E4A"/>
    <w:rsid w:val="00834032"/>
    <w:rsid w:val="008619AF"/>
    <w:rsid w:val="0086203D"/>
    <w:rsid w:val="0087328B"/>
    <w:rsid w:val="00880956"/>
    <w:rsid w:val="00892A49"/>
    <w:rsid w:val="00893FE1"/>
    <w:rsid w:val="00897D0F"/>
    <w:rsid w:val="008A5C1E"/>
    <w:rsid w:val="008B6BC7"/>
    <w:rsid w:val="008B7F0E"/>
    <w:rsid w:val="008C4CA8"/>
    <w:rsid w:val="008C5CCA"/>
    <w:rsid w:val="008D69BC"/>
    <w:rsid w:val="008F1106"/>
    <w:rsid w:val="008F11F6"/>
    <w:rsid w:val="008F1BF3"/>
    <w:rsid w:val="00924440"/>
    <w:rsid w:val="00925040"/>
    <w:rsid w:val="009261D8"/>
    <w:rsid w:val="00933F76"/>
    <w:rsid w:val="00940797"/>
    <w:rsid w:val="00942EDB"/>
    <w:rsid w:val="00952598"/>
    <w:rsid w:val="00954B0F"/>
    <w:rsid w:val="009603CF"/>
    <w:rsid w:val="0096215D"/>
    <w:rsid w:val="00972DD4"/>
    <w:rsid w:val="0097645C"/>
    <w:rsid w:val="00976605"/>
    <w:rsid w:val="00982A12"/>
    <w:rsid w:val="0098584E"/>
    <w:rsid w:val="00986DCA"/>
    <w:rsid w:val="00987740"/>
    <w:rsid w:val="00995D65"/>
    <w:rsid w:val="009D0747"/>
    <w:rsid w:val="009D4726"/>
    <w:rsid w:val="009E4DD0"/>
    <w:rsid w:val="009E7618"/>
    <w:rsid w:val="00A02649"/>
    <w:rsid w:val="00A045A5"/>
    <w:rsid w:val="00A0559F"/>
    <w:rsid w:val="00A12236"/>
    <w:rsid w:val="00A1629C"/>
    <w:rsid w:val="00A30891"/>
    <w:rsid w:val="00A35AA7"/>
    <w:rsid w:val="00A36920"/>
    <w:rsid w:val="00A47002"/>
    <w:rsid w:val="00A53D02"/>
    <w:rsid w:val="00A54F5D"/>
    <w:rsid w:val="00A556C8"/>
    <w:rsid w:val="00A60542"/>
    <w:rsid w:val="00A6264E"/>
    <w:rsid w:val="00A63D92"/>
    <w:rsid w:val="00A80BC2"/>
    <w:rsid w:val="00A84D1A"/>
    <w:rsid w:val="00AB21E8"/>
    <w:rsid w:val="00AB5386"/>
    <w:rsid w:val="00AC11C4"/>
    <w:rsid w:val="00AC396C"/>
    <w:rsid w:val="00AD01C2"/>
    <w:rsid w:val="00AD2A48"/>
    <w:rsid w:val="00AD6DCD"/>
    <w:rsid w:val="00AE1AC6"/>
    <w:rsid w:val="00AE332B"/>
    <w:rsid w:val="00B07830"/>
    <w:rsid w:val="00B15AA2"/>
    <w:rsid w:val="00B265B6"/>
    <w:rsid w:val="00B3060A"/>
    <w:rsid w:val="00B401A4"/>
    <w:rsid w:val="00B45FA7"/>
    <w:rsid w:val="00B47B66"/>
    <w:rsid w:val="00B51D41"/>
    <w:rsid w:val="00B54FB0"/>
    <w:rsid w:val="00B63D27"/>
    <w:rsid w:val="00B73A30"/>
    <w:rsid w:val="00B8017F"/>
    <w:rsid w:val="00B92B59"/>
    <w:rsid w:val="00B950F4"/>
    <w:rsid w:val="00B9518A"/>
    <w:rsid w:val="00BA2CDA"/>
    <w:rsid w:val="00BC2012"/>
    <w:rsid w:val="00BD2B58"/>
    <w:rsid w:val="00BD6AAC"/>
    <w:rsid w:val="00BE32CA"/>
    <w:rsid w:val="00BE33ED"/>
    <w:rsid w:val="00C00822"/>
    <w:rsid w:val="00C00C40"/>
    <w:rsid w:val="00C019F0"/>
    <w:rsid w:val="00C04DFB"/>
    <w:rsid w:val="00C0626E"/>
    <w:rsid w:val="00C17CBB"/>
    <w:rsid w:val="00C20D78"/>
    <w:rsid w:val="00C370C6"/>
    <w:rsid w:val="00C611B6"/>
    <w:rsid w:val="00C62E86"/>
    <w:rsid w:val="00C8136C"/>
    <w:rsid w:val="00C8620B"/>
    <w:rsid w:val="00CA5885"/>
    <w:rsid w:val="00CB0C8A"/>
    <w:rsid w:val="00CC1C27"/>
    <w:rsid w:val="00CE188E"/>
    <w:rsid w:val="00CE4638"/>
    <w:rsid w:val="00CE505C"/>
    <w:rsid w:val="00CE6727"/>
    <w:rsid w:val="00CF6E6D"/>
    <w:rsid w:val="00CF776D"/>
    <w:rsid w:val="00D05F25"/>
    <w:rsid w:val="00D117E0"/>
    <w:rsid w:val="00D14EE5"/>
    <w:rsid w:val="00D20E9F"/>
    <w:rsid w:val="00D227A4"/>
    <w:rsid w:val="00D43214"/>
    <w:rsid w:val="00D43A29"/>
    <w:rsid w:val="00D6000E"/>
    <w:rsid w:val="00D66C5A"/>
    <w:rsid w:val="00D6751D"/>
    <w:rsid w:val="00DB2839"/>
    <w:rsid w:val="00DB32D5"/>
    <w:rsid w:val="00DB4706"/>
    <w:rsid w:val="00DC4376"/>
    <w:rsid w:val="00DE0777"/>
    <w:rsid w:val="00DE716D"/>
    <w:rsid w:val="00E01B9C"/>
    <w:rsid w:val="00E23082"/>
    <w:rsid w:val="00E35A9A"/>
    <w:rsid w:val="00E4630C"/>
    <w:rsid w:val="00E767AA"/>
    <w:rsid w:val="00E95080"/>
    <w:rsid w:val="00EA1CE4"/>
    <w:rsid w:val="00EA26FA"/>
    <w:rsid w:val="00EA2A85"/>
    <w:rsid w:val="00EB5EC4"/>
    <w:rsid w:val="00ED382B"/>
    <w:rsid w:val="00ED43C8"/>
    <w:rsid w:val="00EE2533"/>
    <w:rsid w:val="00EF3115"/>
    <w:rsid w:val="00F030F6"/>
    <w:rsid w:val="00F047EC"/>
    <w:rsid w:val="00F150A4"/>
    <w:rsid w:val="00F23AB4"/>
    <w:rsid w:val="00F52561"/>
    <w:rsid w:val="00F8459C"/>
    <w:rsid w:val="00F8597A"/>
    <w:rsid w:val="00F862D1"/>
    <w:rsid w:val="00F92128"/>
    <w:rsid w:val="00F92CF5"/>
    <w:rsid w:val="00F949A3"/>
    <w:rsid w:val="00F97EC6"/>
    <w:rsid w:val="00FA1C3F"/>
    <w:rsid w:val="00FA53E8"/>
    <w:rsid w:val="00FC1E3C"/>
    <w:rsid w:val="00FC4DC6"/>
    <w:rsid w:val="00FC54DA"/>
    <w:rsid w:val="00FD29B9"/>
    <w:rsid w:val="00FD7EE6"/>
    <w:rsid w:val="00FF3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674888"/>
  <w15:docId w15:val="{26188BD3-4FCE-4DDF-AA96-8BB8F9825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76E6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locked/>
    <w:rsid w:val="00E01B9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AE33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AE332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13E4A"/>
    <w:pPr>
      <w:widowControl w:val="0"/>
      <w:autoSpaceDE w:val="0"/>
      <w:autoSpaceDN w:val="0"/>
      <w:adjustRightInd w:val="0"/>
    </w:pPr>
    <w:rPr>
      <w:rFonts w:ascii="Times New Roman PS" w:hAnsi="Times New Roman PS" w:cs="Times New Roman PS"/>
      <w:color w:val="000000"/>
      <w:sz w:val="24"/>
      <w:szCs w:val="24"/>
    </w:rPr>
  </w:style>
  <w:style w:type="paragraph" w:customStyle="1" w:styleId="ColorfulList-Accent11">
    <w:name w:val="Colorful List - Accent 11"/>
    <w:basedOn w:val="Normal"/>
    <w:qFormat/>
    <w:rsid w:val="000C3880"/>
    <w:pPr>
      <w:ind w:left="720"/>
      <w:contextualSpacing/>
    </w:pPr>
    <w:rPr>
      <w:rFonts w:ascii="Times" w:hAnsi="Times"/>
      <w:sz w:val="20"/>
      <w:szCs w:val="20"/>
    </w:rPr>
  </w:style>
  <w:style w:type="character" w:customStyle="1" w:styleId="MediumGrid11">
    <w:name w:val="Medium Grid 11"/>
    <w:semiHidden/>
    <w:rsid w:val="00AE332B"/>
    <w:rPr>
      <w:rFonts w:cs="Times New Roman"/>
      <w:color w:val="808080"/>
    </w:rPr>
  </w:style>
  <w:style w:type="character" w:styleId="Hyperlink">
    <w:name w:val="Hyperlink"/>
    <w:rsid w:val="00C17CBB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semiHidden/>
    <w:rsid w:val="00A045A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semiHidden/>
    <w:locked/>
    <w:rsid w:val="00A045A5"/>
    <w:rPr>
      <w:rFonts w:cs="Times New Roman"/>
    </w:rPr>
  </w:style>
  <w:style w:type="paragraph" w:styleId="Footer">
    <w:name w:val="footer"/>
    <w:basedOn w:val="Normal"/>
    <w:link w:val="FooterChar"/>
    <w:rsid w:val="00A045A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locked/>
    <w:rsid w:val="00A045A5"/>
    <w:rPr>
      <w:rFonts w:cs="Times New Roman"/>
    </w:rPr>
  </w:style>
  <w:style w:type="character" w:styleId="CommentReference">
    <w:name w:val="annotation reference"/>
    <w:semiHidden/>
    <w:rsid w:val="000269AA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269AA"/>
    <w:rPr>
      <w:sz w:val="20"/>
      <w:szCs w:val="20"/>
    </w:rPr>
  </w:style>
  <w:style w:type="character" w:customStyle="1" w:styleId="CommentTextChar">
    <w:name w:val="Comment Text Char"/>
    <w:link w:val="CommentText"/>
    <w:semiHidden/>
    <w:locked/>
    <w:rsid w:val="00987740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269AA"/>
    <w:rPr>
      <w:b/>
      <w:bCs/>
    </w:rPr>
  </w:style>
  <w:style w:type="character" w:customStyle="1" w:styleId="CommentSubjectChar">
    <w:name w:val="Comment Subject Char"/>
    <w:link w:val="CommentSubject"/>
    <w:semiHidden/>
    <w:locked/>
    <w:rsid w:val="00987740"/>
    <w:rPr>
      <w:rFonts w:cs="Times New Roman"/>
      <w:b/>
      <w:bCs/>
      <w:sz w:val="20"/>
      <w:szCs w:val="20"/>
    </w:rPr>
  </w:style>
  <w:style w:type="character" w:styleId="FollowedHyperlink">
    <w:name w:val="FollowedHyperlink"/>
    <w:rsid w:val="00786411"/>
    <w:rPr>
      <w:color w:val="800080"/>
      <w:u w:val="single"/>
    </w:rPr>
  </w:style>
  <w:style w:type="character" w:customStyle="1" w:styleId="CommentTextChar1">
    <w:name w:val="Comment Text Char1"/>
    <w:semiHidden/>
    <w:locked/>
    <w:rsid w:val="00D20E9F"/>
    <w:rPr>
      <w:rFonts w:cs="Times New Roman"/>
    </w:rPr>
  </w:style>
  <w:style w:type="paragraph" w:styleId="NormalWeb">
    <w:name w:val="Normal (Web)"/>
    <w:basedOn w:val="Normal"/>
    <w:uiPriority w:val="99"/>
    <w:semiHidden/>
    <w:unhideWhenUsed/>
    <w:rsid w:val="00B73A30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3A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A26FA"/>
    <w:rPr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C04DFB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E01B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">
          <w:marLeft w:val="126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8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ss.gov/one-care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ommbuys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mass.gov/one-car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commbuys.com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6D8B1C-4133-4282-8246-A42A5F51C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48</Words>
  <Characters>7085</Characters>
  <Application>Microsoft Office Word</Application>
  <DocSecurity>0</DocSecurity>
  <Lines>59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INATION FORM</vt:lpstr>
    </vt:vector>
  </TitlesOfParts>
  <Company>na</Company>
  <LinksUpToDate>false</LinksUpToDate>
  <CharactersWithSpaces>7718</CharactersWithSpaces>
  <SharedDoc>false</SharedDoc>
  <HLinks>
    <vt:vector size="18" baseType="variant">
      <vt:variant>
        <vt:i4>2359321</vt:i4>
      </vt:variant>
      <vt:variant>
        <vt:i4>131</vt:i4>
      </vt:variant>
      <vt:variant>
        <vt:i4>0</vt:i4>
      </vt:variant>
      <vt:variant>
        <vt:i4>5</vt:i4>
      </vt:variant>
      <vt:variant>
        <vt:lpwstr>mailto:Gerry.sobkowicz@state.ma.us</vt:lpwstr>
      </vt:variant>
      <vt:variant>
        <vt:lpwstr/>
      </vt:variant>
      <vt:variant>
        <vt:i4>5242970</vt:i4>
      </vt:variant>
      <vt:variant>
        <vt:i4>3</vt:i4>
      </vt:variant>
      <vt:variant>
        <vt:i4>0</vt:i4>
      </vt:variant>
      <vt:variant>
        <vt:i4>5</vt:i4>
      </vt:variant>
      <vt:variant>
        <vt:lpwstr>http://www.commbuys.com/</vt:lpwstr>
      </vt:variant>
      <vt:variant>
        <vt:lpwstr/>
      </vt:variant>
      <vt:variant>
        <vt:i4>6160390</vt:i4>
      </vt:variant>
      <vt:variant>
        <vt:i4>0</vt:i4>
      </vt:variant>
      <vt:variant>
        <vt:i4>0</vt:i4>
      </vt:variant>
      <vt:variant>
        <vt:i4>5</vt:i4>
      </vt:variant>
      <vt:variant>
        <vt:lpwstr>http://www.mass.gov/masshealth/dual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 FORM</dc:title>
  <dc:creator>John Pirone</dc:creator>
  <cp:lastModifiedBy>Leblanc, Donna M (EHS)</cp:lastModifiedBy>
  <cp:revision>4</cp:revision>
  <cp:lastPrinted>2018-09-05T18:19:00Z</cp:lastPrinted>
  <dcterms:created xsi:type="dcterms:W3CDTF">2024-04-08T20:33:00Z</dcterms:created>
  <dcterms:modified xsi:type="dcterms:W3CDTF">2024-05-02T12:18:00Z</dcterms:modified>
</cp:coreProperties>
</file>